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67D37" w14:textId="3BC6F3E7" w:rsidR="00EF5098" w:rsidRDefault="00EF5098" w:rsidP="00CC0C28">
      <w:pPr>
        <w:spacing w:after="0" w:line="240" w:lineRule="auto"/>
        <w:rPr>
          <w:rFonts w:ascii="Calibri" w:hAnsi="Calibri"/>
          <w:b/>
          <w:sz w:val="20"/>
          <w:szCs w:val="20"/>
          <w:lang w:val="en-US"/>
        </w:rPr>
      </w:pPr>
      <w:r>
        <w:rPr>
          <w:rFonts w:ascii="Calibri" w:hAnsi="Calibri"/>
          <w:b/>
          <w:sz w:val="20"/>
          <w:szCs w:val="20"/>
          <w:lang w:val="en-US"/>
        </w:rPr>
        <w:t xml:space="preserve">Journal: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-1079985681"/>
          <w:placeholder>
            <w:docPart w:val="F39C0FCDEF5F48ECA67B850DA1E261A9"/>
          </w:placeholder>
          <w:showingPlcHdr/>
        </w:sdtPr>
        <w:sdtContent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sdtContent>
      </w:sdt>
    </w:p>
    <w:p w14:paraId="5AD23D4E" w14:textId="5E342E06" w:rsidR="00CC0C28" w:rsidRPr="00FC77C0" w:rsidRDefault="00FC77C0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  <w:r w:rsidRPr="00FC77C0">
        <w:rPr>
          <w:rFonts w:ascii="Calibri" w:hAnsi="Calibri"/>
          <w:b/>
          <w:sz w:val="20"/>
          <w:szCs w:val="20"/>
          <w:lang w:val="en-US"/>
        </w:rPr>
        <w:t xml:space="preserve">Manuscript </w:t>
      </w:r>
      <w:r w:rsidR="00C57B59">
        <w:rPr>
          <w:rFonts w:ascii="Calibri" w:hAnsi="Calibri"/>
          <w:b/>
          <w:sz w:val="20"/>
          <w:szCs w:val="20"/>
          <w:lang w:val="en-US"/>
        </w:rPr>
        <w:t>n</w:t>
      </w:r>
      <w:r w:rsidRPr="00FC77C0">
        <w:rPr>
          <w:rFonts w:ascii="Calibri" w:hAnsi="Calibri"/>
          <w:b/>
          <w:sz w:val="20"/>
          <w:szCs w:val="20"/>
          <w:lang w:val="en-US"/>
        </w:rPr>
        <w:t>umber</w:t>
      </w:r>
      <w:r w:rsidR="00CC0C28" w:rsidRPr="00FC77C0">
        <w:rPr>
          <w:rFonts w:ascii="Calibri" w:hAnsi="Calibri"/>
          <w:sz w:val="20"/>
          <w:szCs w:val="20"/>
          <w:lang w:val="en-US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-1161235996"/>
          <w:placeholder>
            <w:docPart w:val="2B9CBBB66CDA433ABC38EF4770C631FB"/>
          </w:placeholder>
          <w:showingPlcHdr/>
        </w:sdtPr>
        <w:sdtEndPr/>
        <w:sdtContent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sdtContent>
      </w:sdt>
    </w:p>
    <w:p w14:paraId="5AD23D4F" w14:textId="2CC984B1" w:rsidR="00CC0C28" w:rsidRPr="00FC77C0" w:rsidRDefault="00FC77C0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  <w:r w:rsidRPr="00FC77C0">
        <w:rPr>
          <w:rFonts w:ascii="Calibri" w:hAnsi="Calibri"/>
          <w:b/>
          <w:sz w:val="20"/>
          <w:szCs w:val="20"/>
          <w:lang w:val="en-US"/>
        </w:rPr>
        <w:t xml:space="preserve">Manuscript </w:t>
      </w:r>
      <w:r w:rsidR="00C57B59">
        <w:rPr>
          <w:rFonts w:ascii="Calibri" w:hAnsi="Calibri"/>
          <w:b/>
          <w:sz w:val="20"/>
          <w:szCs w:val="20"/>
          <w:lang w:val="en-US"/>
        </w:rPr>
        <w:t>t</w:t>
      </w:r>
      <w:r w:rsidRPr="00FC77C0">
        <w:rPr>
          <w:rFonts w:ascii="Calibri" w:hAnsi="Calibri"/>
          <w:b/>
          <w:sz w:val="20"/>
          <w:szCs w:val="20"/>
          <w:lang w:val="en-US"/>
        </w:rPr>
        <w:t>itle</w:t>
      </w:r>
      <w:r w:rsidR="00CC0C28" w:rsidRPr="00FC77C0">
        <w:rPr>
          <w:rFonts w:ascii="Calibri" w:hAnsi="Calibri"/>
          <w:b/>
          <w:sz w:val="20"/>
          <w:szCs w:val="20"/>
          <w:lang w:val="en-US"/>
        </w:rPr>
        <w:t>:</w:t>
      </w:r>
      <w:r w:rsidR="00CC0C28" w:rsidRPr="00FC77C0">
        <w:rPr>
          <w:rFonts w:ascii="Calibri" w:hAnsi="Calibri"/>
          <w:sz w:val="20"/>
          <w:szCs w:val="20"/>
          <w:lang w:val="en-US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1750379247"/>
          <w:placeholder>
            <w:docPart w:val="938275D01CFE4C419AFAC03B73A4D5B6"/>
          </w:placeholder>
          <w:showingPlcHdr/>
        </w:sdtPr>
        <w:sdtEndPr/>
        <w:sdtContent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sdtContent>
      </w:sdt>
    </w:p>
    <w:p w14:paraId="5AD23D50" w14:textId="77777777" w:rsidR="00CC0C28" w:rsidRPr="00FC77C0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</w:p>
    <w:p w14:paraId="5AD23D51" w14:textId="3C953A43" w:rsidR="00587B05" w:rsidRPr="00FC77C0" w:rsidRDefault="00587B05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  <w:r w:rsidRPr="00FC77C0">
        <w:rPr>
          <w:rFonts w:ascii="Calibri" w:hAnsi="Calibri"/>
          <w:b/>
          <w:sz w:val="20"/>
          <w:szCs w:val="20"/>
          <w:lang w:val="en-US"/>
        </w:rPr>
        <w:t>A</w:t>
      </w:r>
      <w:r w:rsidR="00FC77C0" w:rsidRPr="00FC77C0">
        <w:rPr>
          <w:rFonts w:ascii="Calibri" w:hAnsi="Calibri"/>
          <w:b/>
          <w:sz w:val="20"/>
          <w:szCs w:val="20"/>
          <w:lang w:val="en-US"/>
        </w:rPr>
        <w:t>CKNOWLEDGEMENTS</w:t>
      </w:r>
      <w:r w:rsidR="00D31BB7" w:rsidRPr="00FC77C0">
        <w:rPr>
          <w:rFonts w:ascii="Calibri" w:hAnsi="Calibri"/>
          <w:b/>
          <w:sz w:val="20"/>
          <w:szCs w:val="20"/>
          <w:lang w:val="en-US"/>
        </w:rPr>
        <w:t xml:space="preserve">. </w:t>
      </w:r>
      <w:proofErr w:type="gramStart"/>
      <w:r w:rsidR="00A14CEE">
        <w:rPr>
          <w:rFonts w:ascii="Calibri" w:hAnsi="Calibri"/>
          <w:sz w:val="20"/>
          <w:szCs w:val="20"/>
          <w:lang w:val="en-US"/>
        </w:rPr>
        <w:t>Persons</w:t>
      </w:r>
      <w:proofErr w:type="gramEnd"/>
      <w:r w:rsidR="00A14CEE">
        <w:rPr>
          <w:rFonts w:ascii="Calibri" w:hAnsi="Calibri"/>
          <w:sz w:val="20"/>
          <w:szCs w:val="20"/>
          <w:lang w:val="en-US"/>
        </w:rPr>
        <w:t xml:space="preserve"> </w:t>
      </w:r>
      <w:r w:rsidR="00A166E0">
        <w:rPr>
          <w:rFonts w:ascii="Calibri" w:hAnsi="Calibri"/>
          <w:sz w:val="20"/>
          <w:szCs w:val="20"/>
          <w:lang w:val="en-US"/>
        </w:rPr>
        <w:t>in the</w:t>
      </w:r>
      <w:r w:rsidR="00FC77C0" w:rsidRPr="00FC77C0">
        <w:rPr>
          <w:rFonts w:ascii="Calibri" w:hAnsi="Calibri"/>
          <w:sz w:val="20"/>
          <w:szCs w:val="20"/>
          <w:lang w:val="en-US"/>
        </w:rPr>
        <w:t xml:space="preserve"> table below give permission to be </w:t>
      </w:r>
      <w:r w:rsidR="00A14CEE">
        <w:rPr>
          <w:rFonts w:ascii="Calibri" w:hAnsi="Calibri"/>
          <w:sz w:val="20"/>
          <w:szCs w:val="20"/>
          <w:lang w:val="en-US"/>
        </w:rPr>
        <w:t>named</w:t>
      </w:r>
      <w:r w:rsidR="00FC77C0" w:rsidRPr="00FC77C0">
        <w:rPr>
          <w:rFonts w:ascii="Calibri" w:hAnsi="Calibri"/>
          <w:sz w:val="20"/>
          <w:szCs w:val="20"/>
          <w:lang w:val="en-US"/>
        </w:rPr>
        <w:t xml:space="preserve"> in the acknowledgement section in the article </w:t>
      </w:r>
      <w:r w:rsidR="00A166E0">
        <w:rPr>
          <w:rFonts w:ascii="Calibri" w:hAnsi="Calibri"/>
          <w:sz w:val="20"/>
          <w:szCs w:val="20"/>
          <w:lang w:val="en-US"/>
        </w:rPr>
        <w:t>above</w:t>
      </w:r>
      <w:r w:rsidR="00A14CEE">
        <w:rPr>
          <w:rFonts w:ascii="Calibri" w:hAnsi="Calibri"/>
          <w:sz w:val="20"/>
          <w:szCs w:val="20"/>
          <w:lang w:val="en-US"/>
        </w:rPr>
        <w:t>, which has been</w:t>
      </w:r>
      <w:r w:rsidR="00A166E0">
        <w:rPr>
          <w:rFonts w:ascii="Calibri" w:hAnsi="Calibri"/>
          <w:sz w:val="20"/>
          <w:szCs w:val="20"/>
          <w:lang w:val="en-US"/>
        </w:rPr>
        <w:t xml:space="preserve"> submitted for publication to </w:t>
      </w:r>
      <w:r w:rsidR="009A3417">
        <w:rPr>
          <w:rFonts w:ascii="Calibri" w:hAnsi="Calibri"/>
          <w:sz w:val="20"/>
          <w:szCs w:val="20"/>
          <w:lang w:val="en-US"/>
        </w:rPr>
        <w:t>the journal</w:t>
      </w:r>
      <w:r w:rsidR="00D31BB7" w:rsidRPr="00FC77C0">
        <w:rPr>
          <w:rFonts w:ascii="Calibri" w:hAnsi="Calibri"/>
          <w:sz w:val="20"/>
          <w:szCs w:val="20"/>
          <w:lang w:val="en-US"/>
        </w:rPr>
        <w:t>.</w:t>
      </w:r>
      <w:r w:rsidR="0017102B" w:rsidRPr="00FC77C0">
        <w:rPr>
          <w:rFonts w:ascii="Calibri" w:hAnsi="Calibri"/>
          <w:sz w:val="20"/>
          <w:szCs w:val="20"/>
          <w:lang w:val="en-US"/>
        </w:rPr>
        <w:t xml:space="preserve"> </w:t>
      </w:r>
    </w:p>
    <w:p w14:paraId="5AD23D52" w14:textId="77777777" w:rsidR="009E6DAF" w:rsidRPr="00FC77C0" w:rsidRDefault="009E6DAF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</w:p>
    <w:tbl>
      <w:tblPr>
        <w:tblStyle w:val="Tablaconcuadrcula"/>
        <w:tblW w:w="10445" w:type="dxa"/>
        <w:tblInd w:w="-678" w:type="dxa"/>
        <w:tblLook w:val="04A0" w:firstRow="1" w:lastRow="0" w:firstColumn="1" w:lastColumn="0" w:noHBand="0" w:noVBand="1"/>
      </w:tblPr>
      <w:tblGrid>
        <w:gridCol w:w="4537"/>
        <w:gridCol w:w="2881"/>
        <w:gridCol w:w="3027"/>
      </w:tblGrid>
      <w:tr w:rsidR="00C230FF" w:rsidRPr="00D823FA" w14:paraId="5AD23D56" w14:textId="77777777" w:rsidTr="006651F8">
        <w:tc>
          <w:tcPr>
            <w:tcW w:w="4537" w:type="dxa"/>
          </w:tcPr>
          <w:p w14:paraId="5AD23D53" w14:textId="77777777" w:rsidR="00C230FF" w:rsidRPr="00A166E0" w:rsidRDefault="005D0447" w:rsidP="005D0447">
            <w:pPr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sz w:val="20"/>
                <w:szCs w:val="20"/>
                <w:lang w:val="en-US"/>
              </w:rPr>
              <w:t>NAME AND</w:t>
            </w:r>
            <w:r w:rsidR="00A166E0" w:rsidRPr="00A166E0">
              <w:rPr>
                <w:rFonts w:ascii="Calibri" w:hAnsi="Calibri"/>
                <w:b/>
                <w:sz w:val="20"/>
                <w:szCs w:val="20"/>
                <w:lang w:val="en-US"/>
              </w:rPr>
              <w:t xml:space="preserve"> SURNAME </w:t>
            </w:r>
          </w:p>
        </w:tc>
        <w:tc>
          <w:tcPr>
            <w:tcW w:w="2881" w:type="dxa"/>
          </w:tcPr>
          <w:p w14:paraId="5AD23D54" w14:textId="77777777" w:rsidR="00C230FF" w:rsidRPr="00D823FA" w:rsidRDefault="00A166E0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b/>
                <w:sz w:val="20"/>
                <w:szCs w:val="20"/>
                <w:lang w:val="es-ES_tradnl"/>
              </w:rPr>
              <w:t>SIGNATURE</w:t>
            </w:r>
          </w:p>
        </w:tc>
        <w:tc>
          <w:tcPr>
            <w:tcW w:w="3027" w:type="dxa"/>
          </w:tcPr>
          <w:p w14:paraId="5AD23D55" w14:textId="77777777" w:rsidR="00C230FF" w:rsidRPr="00D823FA" w:rsidRDefault="00A166E0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b/>
                <w:sz w:val="20"/>
                <w:szCs w:val="20"/>
                <w:lang w:val="es-ES_tradnl"/>
              </w:rPr>
              <w:t>DATE</w:t>
            </w:r>
          </w:p>
        </w:tc>
      </w:tr>
      <w:tr w:rsidR="0017102B" w:rsidRPr="00D823FA" w14:paraId="5AD23D5B" w14:textId="77777777" w:rsidTr="006651F8">
        <w:tc>
          <w:tcPr>
            <w:tcW w:w="4537" w:type="dxa"/>
          </w:tcPr>
          <w:p w14:paraId="5AD23D57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94709288"/>
                <w:placeholder>
                  <w:docPart w:val="89D2F5FA5144422E8249B8E6938A190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58" w14:textId="2B3FB8F3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951010456"/>
                <w:placeholder>
                  <w:docPart w:val="E182BF8308854F7EABB726E762E35F8D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59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5A" w14:textId="3877F8B6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864162625"/>
                <w:placeholder>
                  <w:docPart w:val="DB8B566BBA9E405AAB090EFDB11DFA2F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60" w14:textId="77777777" w:rsidTr="006651F8">
        <w:tc>
          <w:tcPr>
            <w:tcW w:w="4537" w:type="dxa"/>
          </w:tcPr>
          <w:p w14:paraId="5AD23D5C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81338004"/>
                <w:placeholder>
                  <w:docPart w:val="79FE85D6231F47D6BACF8379BFE7FEC4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5D" w14:textId="31E8F005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646548392"/>
                <w:placeholder>
                  <w:docPart w:val="4D0FA3BFA6D2440C9FEA63EA54EB0773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5E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5F" w14:textId="06A54B52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249579045"/>
                <w:placeholder>
                  <w:docPart w:val="E54112D1BBB3461FB934D43AF6F22B74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65" w14:textId="77777777" w:rsidTr="006651F8">
        <w:tc>
          <w:tcPr>
            <w:tcW w:w="4537" w:type="dxa"/>
          </w:tcPr>
          <w:p w14:paraId="5AD23D61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08196971"/>
                <w:placeholder>
                  <w:docPart w:val="D34D1F6445D24D2AA1D7335D70E73F9E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62" w14:textId="1A32BBD4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605953875"/>
                <w:placeholder>
                  <w:docPart w:val="9DD9BC17C89C45C8A15AEC9F7CC5CA63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63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64" w14:textId="6B74EC49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40171362"/>
                <w:placeholder>
                  <w:docPart w:val="89316E9BABF4426A8FA08EC36758CBCC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6A" w14:textId="77777777" w:rsidTr="006651F8">
        <w:tc>
          <w:tcPr>
            <w:tcW w:w="4537" w:type="dxa"/>
          </w:tcPr>
          <w:p w14:paraId="5AD23D66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49200905"/>
                <w:placeholder>
                  <w:docPart w:val="C4C4CE97F97C47079B6A178615FA0632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67" w14:textId="3D013F40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789789165"/>
                <w:placeholder>
                  <w:docPart w:val="F40D2D41EE1B4A6CBA5F1AA2A1145DEA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68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69" w14:textId="10676F57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425807544"/>
                <w:placeholder>
                  <w:docPart w:val="7414EDA749DA42798B2D98EDA7692836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6F" w14:textId="77777777" w:rsidTr="006651F8">
        <w:tc>
          <w:tcPr>
            <w:tcW w:w="4537" w:type="dxa"/>
          </w:tcPr>
          <w:p w14:paraId="5AD23D6B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081956072"/>
                <w:placeholder>
                  <w:docPart w:val="47933DA4017F4BEE9CEF20F9E9CBB522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6C" w14:textId="66209113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2070229826"/>
                <w:placeholder>
                  <w:docPart w:val="5D783F6EE4C54A13A6B9CE8BA65B039F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6D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6E" w14:textId="61C71D63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801731586"/>
                <w:placeholder>
                  <w:docPart w:val="D3CC59590D4E4EA7BFC1A2E7ABC922D6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74" w14:textId="77777777" w:rsidTr="006651F8">
        <w:tc>
          <w:tcPr>
            <w:tcW w:w="4537" w:type="dxa"/>
          </w:tcPr>
          <w:p w14:paraId="5AD23D70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6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157917752"/>
                <w:placeholder>
                  <w:docPart w:val="053949B7192C4644BD619F63F00257E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71" w14:textId="2FE2FE46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402459746"/>
                <w:placeholder>
                  <w:docPart w:val="FA1107303E8E469690FB433C6C6846E9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72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73" w14:textId="7FE33B56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856725538"/>
                <w:placeholder>
                  <w:docPart w:val="E5646375FC88492B9AAA39EC75E703D6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79" w14:textId="77777777" w:rsidTr="006651F8">
        <w:tc>
          <w:tcPr>
            <w:tcW w:w="4537" w:type="dxa"/>
          </w:tcPr>
          <w:p w14:paraId="5AD23D75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7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13561465"/>
                <w:placeholder>
                  <w:docPart w:val="D9F27F06F8D841808453F5C6E2ED4FFA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76" w14:textId="192383B3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691984833"/>
                <w:placeholder>
                  <w:docPart w:val="7B49B7FF11E44CBAABDF94D7D6E8BF8B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77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78" w14:textId="0B114341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212043869"/>
                <w:placeholder>
                  <w:docPart w:val="EFEC271FA50043E0A08EE3B6FE169097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7E" w14:textId="77777777" w:rsidTr="006651F8">
        <w:tc>
          <w:tcPr>
            <w:tcW w:w="4537" w:type="dxa"/>
          </w:tcPr>
          <w:p w14:paraId="5AD23D7A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8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653173001"/>
                <w:placeholder>
                  <w:docPart w:val="A6900AD633C3472DA721638DE83A6355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7B" w14:textId="1BDAA23F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001311090"/>
                <w:placeholder>
                  <w:docPart w:val="807F9039ECFA4ADD9D9BEDEBA781F535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7C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7D" w14:textId="5950FB50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486782721"/>
                <w:placeholder>
                  <w:docPart w:val="BEEBB7219D3F41429E2856682D111F46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83" w14:textId="77777777" w:rsidTr="006651F8">
        <w:tc>
          <w:tcPr>
            <w:tcW w:w="4537" w:type="dxa"/>
          </w:tcPr>
          <w:p w14:paraId="5AD23D7F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9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618062058"/>
                <w:placeholder>
                  <w:docPart w:val="7F1499DB142C4028BF2DB9DBD1E1B32B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80" w14:textId="27D8ED5F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365136928"/>
                <w:placeholder>
                  <w:docPart w:val="C0C576A7753644A7A816361909A2D338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81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82" w14:textId="5D629871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261817838"/>
                <w:placeholder>
                  <w:docPart w:val="38229C28B5CA49CC85B088410E26592C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88" w14:textId="77777777" w:rsidTr="006651F8">
        <w:tc>
          <w:tcPr>
            <w:tcW w:w="4537" w:type="dxa"/>
          </w:tcPr>
          <w:p w14:paraId="5AD23D84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0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38967466"/>
                <w:placeholder>
                  <w:docPart w:val="91BD0ACFAC8D406B98A94F30F291BE1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85" w14:textId="68441B75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94508081"/>
                <w:placeholder>
                  <w:docPart w:val="336BA3CF79C341EFBD65B99A2CEC7C24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86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87" w14:textId="767F9643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2073413564"/>
                <w:placeholder>
                  <w:docPart w:val="081DAC8FC97E474CAEB02FCEDF9F4FF8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8D" w14:textId="77777777" w:rsidTr="006651F8">
        <w:tc>
          <w:tcPr>
            <w:tcW w:w="4537" w:type="dxa"/>
          </w:tcPr>
          <w:p w14:paraId="5AD23D89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822390682"/>
                <w:placeholder>
                  <w:docPart w:val="5A8D035A9FD3484F9A2FCE84D77A34A3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8A" w14:textId="09827B24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172797525"/>
                <w:placeholder>
                  <w:docPart w:val="F078680A2592469DA78991303943D166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8B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8C" w14:textId="61F0E5DD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229810938"/>
                <w:placeholder>
                  <w:docPart w:val="F9A86692831B42B893FCE8E38CF69F93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92" w14:textId="77777777" w:rsidTr="006651F8">
        <w:tc>
          <w:tcPr>
            <w:tcW w:w="4537" w:type="dxa"/>
          </w:tcPr>
          <w:p w14:paraId="5AD23D8E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929953342"/>
                <w:placeholder>
                  <w:docPart w:val="B4600520D14B4578AF7F0DBE8BE2BCA3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8F" w14:textId="0C188227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678776643"/>
                <w:placeholder>
                  <w:docPart w:val="F454E30C85E24A2E818A62095AD0C428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90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91" w14:textId="359AD7AD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234046524"/>
                <w:placeholder>
                  <w:docPart w:val="C22FDAF3EAA24794B110BA6ADCF8157B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97" w14:textId="77777777" w:rsidTr="006651F8">
        <w:tc>
          <w:tcPr>
            <w:tcW w:w="4537" w:type="dxa"/>
          </w:tcPr>
          <w:p w14:paraId="5AD23D93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819457535"/>
                <w:placeholder>
                  <w:docPart w:val="854696CDFF5A433A9B357203CFC523A1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94" w14:textId="64ACBD17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402997137"/>
                <w:placeholder>
                  <w:docPart w:val="130230B576E9489094E24B11A384B6E2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95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96" w14:textId="529C6BC1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090306468"/>
                <w:placeholder>
                  <w:docPart w:val="4391060F7AF346979135BEB2D26CC319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9C" w14:textId="77777777" w:rsidTr="006651F8">
        <w:tc>
          <w:tcPr>
            <w:tcW w:w="4537" w:type="dxa"/>
          </w:tcPr>
          <w:p w14:paraId="5AD23D98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77509756"/>
                <w:placeholder>
                  <w:docPart w:val="A2A533F192774B8488D3E78A0D826C1C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99" w14:textId="1C3E64B5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462300629"/>
                <w:placeholder>
                  <w:docPart w:val="533658F818FF4FEEA785FD0D3950F419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9A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9B" w14:textId="76137448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826807087"/>
                <w:placeholder>
                  <w:docPart w:val="079B708AF98D4CFEAE6EE78272EB600C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17102B" w:rsidRPr="00D823FA" w14:paraId="5AD23DA1" w14:textId="77777777" w:rsidTr="006651F8">
        <w:tc>
          <w:tcPr>
            <w:tcW w:w="4537" w:type="dxa"/>
          </w:tcPr>
          <w:p w14:paraId="5AD23D9D" w14:textId="77777777"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818960182"/>
                <w:placeholder>
                  <w:docPart w:val="00CDD81854C147AC9EC09A6E26F6C04C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9E" w14:textId="4F2B9E0C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420669951"/>
                <w:placeholder>
                  <w:docPart w:val="4440E5E6793E43649F155BB92732AAA0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9F" w14:textId="77777777"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A0" w14:textId="0FFC7511" w:rsidR="0017102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767269653"/>
                <w:placeholder>
                  <w:docPart w:val="276F7B756D854075AFE30E757A1D01FA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55433B" w:rsidRPr="00D823FA" w14:paraId="5AD23DA6" w14:textId="77777777" w:rsidTr="006651F8">
        <w:tc>
          <w:tcPr>
            <w:tcW w:w="4537" w:type="dxa"/>
          </w:tcPr>
          <w:p w14:paraId="5AD23DA2" w14:textId="77777777"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6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331097382"/>
                <w:placeholder>
                  <w:docPart w:val="9FCC280DB02747828AFDC30E7334352A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A3" w14:textId="53526616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235279884"/>
                <w:placeholder>
                  <w:docPart w:val="5F7FC22FC4874DD28DDE40B1B1CE6537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A4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A5" w14:textId="1B17AB18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723453927"/>
                <w:placeholder>
                  <w:docPart w:val="CCC3F548F22E4F599BD8A872E2DD2534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55433B" w:rsidRPr="00D823FA" w14:paraId="5AD23DAB" w14:textId="77777777" w:rsidTr="006651F8">
        <w:tc>
          <w:tcPr>
            <w:tcW w:w="4537" w:type="dxa"/>
          </w:tcPr>
          <w:p w14:paraId="5AD23DA7" w14:textId="77777777"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7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87934410"/>
                <w:placeholder>
                  <w:docPart w:val="B0B85C9360554CFDB7EACF1B1A50AD25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A8" w14:textId="58B928CE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2064706085"/>
                <w:placeholder>
                  <w:docPart w:val="E945EEFECE0F424DBCD08B8EEE66D56D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A9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AA" w14:textId="1F48AF72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804584176"/>
                <w:placeholder>
                  <w:docPart w:val="9D826758413C4BD399E2AED51794767D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55433B" w:rsidRPr="00D823FA" w14:paraId="5AD23DB0" w14:textId="77777777" w:rsidTr="006651F8">
        <w:tc>
          <w:tcPr>
            <w:tcW w:w="4537" w:type="dxa"/>
          </w:tcPr>
          <w:p w14:paraId="5AD23DAC" w14:textId="77777777"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8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699318998"/>
                <w:placeholder>
                  <w:docPart w:val="F5FBCE11383B4623AAF0253A05681A6E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AD" w14:textId="4D50B08F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094522323"/>
                <w:placeholder>
                  <w:docPart w:val="30FC09237B924795B56D176E99317331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AE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AF" w14:textId="117DE5C3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584981822"/>
                <w:placeholder>
                  <w:docPart w:val="63F07E24F2D6464892F09EAC29C5FD3A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55433B" w:rsidRPr="00D823FA" w14:paraId="5AD23DB5" w14:textId="77777777" w:rsidTr="006651F8">
        <w:tc>
          <w:tcPr>
            <w:tcW w:w="4537" w:type="dxa"/>
          </w:tcPr>
          <w:p w14:paraId="5AD23DB1" w14:textId="77777777"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9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527522258"/>
                <w:placeholder>
                  <w:docPart w:val="6272676B757E42D1B22BF5B6A3D41DA8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B2" w14:textId="775D21C0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35770503"/>
                <w:placeholder>
                  <w:docPart w:val="6380848CF4A74D50B1FF2676675378DC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B3" w14:textId="77777777"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B4" w14:textId="1F5D6DFC" w:rsidR="0055433B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449011200"/>
                <w:placeholder>
                  <w:docPart w:val="BC171867164B40DB86E3BE670803C732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D823FA" w:rsidRPr="00D823FA" w14:paraId="5AD23DBA" w14:textId="77777777" w:rsidTr="006651F8">
        <w:tc>
          <w:tcPr>
            <w:tcW w:w="4537" w:type="dxa"/>
          </w:tcPr>
          <w:p w14:paraId="5AD23DB6" w14:textId="77777777" w:rsidR="00D823FA" w:rsidRPr="00D823FA" w:rsidRDefault="00D823FA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0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187649247"/>
                <w:placeholder>
                  <w:docPart w:val="91317653ECBA4E84A70889F6123BB3B2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B7" w14:textId="4C7E7479" w:rsid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724749910"/>
                <w:placeholder>
                  <w:docPart w:val="93F734DAB5EB4552B86E078914F30C36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B8" w14:textId="77777777"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B9" w14:textId="52BD6B7A" w:rsidR="00D823FA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70419249"/>
                <w:placeholder>
                  <w:docPart w:val="882D813B6D714519B9725DD73B6ED27E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D823FA" w:rsidRPr="00D823FA" w14:paraId="5AD23DBF" w14:textId="77777777" w:rsidTr="006651F8">
        <w:tc>
          <w:tcPr>
            <w:tcW w:w="4537" w:type="dxa"/>
          </w:tcPr>
          <w:p w14:paraId="5AD23DBB" w14:textId="77777777" w:rsidR="00D823FA" w:rsidRDefault="00D823FA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1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67529248"/>
                <w:placeholder>
                  <w:docPart w:val="20C0D9427C85400298F5868E4A5681F0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BC" w14:textId="72C133AD" w:rsid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1261799278"/>
                <w:placeholder>
                  <w:docPart w:val="901CA8F0EB094B46A854EC8E89445E9D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BD" w14:textId="77777777"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BE" w14:textId="3BFD0095" w:rsidR="00D823FA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206797329"/>
                <w:placeholder>
                  <w:docPart w:val="6EBCE0817ACF4929A1D27C0C609E4A34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  <w:tr w:rsidR="00D823FA" w:rsidRPr="00D823FA" w14:paraId="5AD23DC4" w14:textId="77777777" w:rsidTr="006651F8">
        <w:tc>
          <w:tcPr>
            <w:tcW w:w="4537" w:type="dxa"/>
          </w:tcPr>
          <w:p w14:paraId="5AD23DC0" w14:textId="77777777" w:rsidR="00D823FA" w:rsidRDefault="00D823FA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2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449283531"/>
                <w:placeholder>
                  <w:docPart w:val="87CD9D6955A947C8816EDE2703950B8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14:paraId="5AD23DC1" w14:textId="2756DE3D" w:rsid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2050330768"/>
                <w:placeholder>
                  <w:docPart w:val="DEEEC32FF78A4B28976FD92DDD6C77B2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  <w:p w14:paraId="5AD23DC2" w14:textId="77777777"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14:paraId="5AD23DC3" w14:textId="1416F842" w:rsidR="00D823FA" w:rsidRPr="00D823FA" w:rsidRDefault="009A3417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sdt>
              <w:sdtPr>
                <w:rPr>
                  <w:sz w:val="20"/>
                  <w:szCs w:val="20"/>
                  <w:lang w:val="es-ES_tradnl"/>
                </w:rPr>
                <w:id w:val="-1423949553"/>
                <w:placeholder>
                  <w:docPart w:val="7A5965ECEE2141D3956753BB7C0BBBF3"/>
                </w:placeholder>
                <w:showingPlcHdr/>
              </w:sdtPr>
              <w:sdtEndPr/>
              <w:sdtContent>
                <w:r w:rsidR="00C4452C" w:rsidRPr="001D7DD2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</w:tr>
    </w:tbl>
    <w:p w14:paraId="5AD23DC5" w14:textId="77777777" w:rsidR="00D31BB7" w:rsidRDefault="00D31BB7" w:rsidP="00CC0C28">
      <w:pPr>
        <w:spacing w:after="0" w:line="240" w:lineRule="auto"/>
        <w:rPr>
          <w:rFonts w:ascii="Calibri" w:hAnsi="Calibri"/>
          <w:b/>
          <w:sz w:val="20"/>
          <w:szCs w:val="20"/>
          <w:lang w:val="es-ES_tradnl"/>
        </w:rPr>
      </w:pPr>
    </w:p>
    <w:p w14:paraId="1BE5558B" w14:textId="480F7748" w:rsidR="000F5440" w:rsidRPr="000F5440" w:rsidRDefault="000F5440" w:rsidP="000F5440">
      <w:pPr>
        <w:tabs>
          <w:tab w:val="left" w:pos="2658"/>
        </w:tabs>
        <w:rPr>
          <w:rFonts w:ascii="Calibri" w:hAnsi="Calibri"/>
          <w:sz w:val="20"/>
          <w:szCs w:val="20"/>
          <w:lang w:val="es-ES_tradnl"/>
        </w:rPr>
      </w:pPr>
      <w:r>
        <w:rPr>
          <w:rFonts w:ascii="Calibri" w:hAnsi="Calibri"/>
          <w:sz w:val="20"/>
          <w:szCs w:val="20"/>
          <w:lang w:val="es-ES_tradnl"/>
        </w:rPr>
        <w:tab/>
      </w:r>
    </w:p>
    <w:sectPr w:rsidR="000F5440" w:rsidRPr="000F5440" w:rsidSect="006D052B">
      <w:headerReference w:type="default" r:id="rId10"/>
      <w:footerReference w:type="default" r:id="rId11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E0E1C" w14:textId="77777777" w:rsidR="00E32319" w:rsidRDefault="00E32319" w:rsidP="006E7B93">
      <w:pPr>
        <w:spacing w:after="0" w:line="240" w:lineRule="auto"/>
      </w:pPr>
      <w:r>
        <w:separator/>
      </w:r>
    </w:p>
  </w:endnote>
  <w:endnote w:type="continuationSeparator" w:id="0">
    <w:p w14:paraId="2BF08D10" w14:textId="77777777" w:rsidR="00E32319" w:rsidRDefault="00E32319" w:rsidP="006E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">
    <w:altName w:val="Arial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23DD0" w14:textId="04DAE26C" w:rsidR="006E7B93" w:rsidRPr="00FC77C0" w:rsidRDefault="00FC77C0" w:rsidP="00FC77C0">
    <w:pPr>
      <w:pStyle w:val="Textoindependiente"/>
      <w:rPr>
        <w:rFonts w:ascii="Calibri" w:hAnsi="Calibri"/>
        <w:sz w:val="20"/>
        <w:szCs w:val="20"/>
        <w:lang w:val="en-US"/>
      </w:rPr>
    </w:pPr>
    <w:r w:rsidRPr="004F3FE9">
      <w:rPr>
        <w:rFonts w:ascii="Calibri" w:hAnsi="Calibri"/>
        <w:sz w:val="20"/>
        <w:szCs w:val="20"/>
        <w:lang w:val="en-US"/>
      </w:rPr>
      <w:t xml:space="preserve">Fill out and upload this form to </w:t>
    </w:r>
    <w:r w:rsidR="000F5440" w:rsidRPr="000F5440">
      <w:rPr>
        <w:rFonts w:ascii="Calibri" w:hAnsi="Calibri"/>
        <w:sz w:val="20"/>
        <w:szCs w:val="20"/>
        <w:lang w:val="en-US"/>
      </w:rPr>
      <w:t xml:space="preserve">Editorial Manager </w:t>
    </w:r>
    <w:r w:rsidRPr="004F3FE9">
      <w:rPr>
        <w:rFonts w:ascii="Calibri" w:hAnsi="Calibri"/>
        <w:sz w:val="20"/>
        <w:szCs w:val="20"/>
        <w:lang w:val="en-US"/>
      </w:rPr>
      <w:t>Identify the file as “</w:t>
    </w:r>
    <w:r w:rsidR="005E041C">
      <w:rPr>
        <w:rFonts w:ascii="Calibri" w:hAnsi="Calibri"/>
        <w:sz w:val="20"/>
        <w:szCs w:val="20"/>
        <w:lang w:val="en-US"/>
      </w:rPr>
      <w:t>Cover Letter</w:t>
    </w:r>
    <w:r w:rsidRPr="004F3FE9">
      <w:rPr>
        <w:rFonts w:ascii="Calibri" w:hAnsi="Calibri"/>
        <w:sz w:val="20"/>
        <w:szCs w:val="20"/>
        <w:lang w:val="en-US"/>
      </w:rPr>
      <w:t>” in the “Attach files” ste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0BB81" w14:textId="77777777" w:rsidR="00E32319" w:rsidRDefault="00E32319" w:rsidP="006E7B93">
      <w:pPr>
        <w:spacing w:after="0" w:line="240" w:lineRule="auto"/>
      </w:pPr>
      <w:r>
        <w:separator/>
      </w:r>
    </w:p>
  </w:footnote>
  <w:footnote w:type="continuationSeparator" w:id="0">
    <w:p w14:paraId="32A4AB24" w14:textId="77777777" w:rsidR="00E32319" w:rsidRDefault="00E32319" w:rsidP="006E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23DCA" w14:textId="2666125C" w:rsidR="006E7B93" w:rsidRDefault="001A259A">
    <w:pPr>
      <w:pStyle w:val="Encabezado"/>
    </w:pPr>
    <w:r>
      <w:rPr>
        <w:rFonts w:ascii="Calibri" w:hAnsi="Calibri"/>
        <w:b/>
        <w:noProof/>
        <w:sz w:val="20"/>
        <w:szCs w:val="20"/>
        <w:lang w:val="es-ES_tradnl"/>
      </w:rPr>
      <w:drawing>
        <wp:anchor distT="0" distB="0" distL="114300" distR="114300" simplePos="0" relativeHeight="251658240" behindDoc="0" locked="0" layoutInCell="1" allowOverlap="1" wp14:anchorId="34DB1908" wp14:editId="760A34CF">
          <wp:simplePos x="0" y="0"/>
          <wp:positionH relativeFrom="margin">
            <wp:posOffset>4402016</wp:posOffset>
          </wp:positionH>
          <wp:positionV relativeFrom="paragraph">
            <wp:posOffset>-410943</wp:posOffset>
          </wp:positionV>
          <wp:extent cx="2219325" cy="669914"/>
          <wp:effectExtent l="0" t="0" r="0" b="0"/>
          <wp:wrapNone/>
          <wp:docPr id="683429323" name="Imagen 4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3429323" name="Imagen 4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9325" cy="669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D23DCB" w14:textId="77777777" w:rsidR="006E7B93" w:rsidRDefault="006E7B93">
    <w:pPr>
      <w:pStyle w:val="Encabezado"/>
    </w:pPr>
  </w:p>
  <w:p w14:paraId="5AD23DCD" w14:textId="77777777" w:rsidR="002A798A" w:rsidRPr="005946B8" w:rsidRDefault="00621AFB" w:rsidP="002A798A">
    <w:pPr>
      <w:spacing w:after="0" w:line="240" w:lineRule="auto"/>
      <w:jc w:val="center"/>
      <w:rPr>
        <w:rFonts w:ascii="Calibri" w:hAnsi="Calibri"/>
        <w:b/>
        <w:szCs w:val="24"/>
        <w:lang w:val="en-US"/>
      </w:rPr>
    </w:pPr>
    <w:r w:rsidRPr="005946B8">
      <w:rPr>
        <w:rFonts w:ascii="Calibri" w:hAnsi="Calibri"/>
        <w:b/>
        <w:szCs w:val="24"/>
        <w:lang w:val="en-US"/>
      </w:rPr>
      <w:t xml:space="preserve">ACKNOWLEDGEMENTS </w:t>
    </w:r>
    <w:r w:rsidR="002A798A" w:rsidRPr="005946B8">
      <w:rPr>
        <w:rFonts w:ascii="Calibri" w:hAnsi="Calibri"/>
        <w:b/>
        <w:szCs w:val="24"/>
        <w:lang w:val="en-US"/>
      </w:rPr>
      <w:t>FORM</w:t>
    </w:r>
  </w:p>
  <w:p w14:paraId="5AD23DCE" w14:textId="77777777" w:rsidR="002A798A" w:rsidRPr="005946B8" w:rsidRDefault="002A798A" w:rsidP="002A798A">
    <w:pPr>
      <w:spacing w:after="0" w:line="240" w:lineRule="auto"/>
      <w:jc w:val="center"/>
      <w:rPr>
        <w:rFonts w:ascii="Calibri" w:hAnsi="Calibri"/>
        <w:b/>
        <w:szCs w:val="24"/>
        <w:lang w:val="en-US"/>
      </w:rPr>
    </w:pPr>
    <w:r w:rsidRPr="005946B8">
      <w:rPr>
        <w:rFonts w:ascii="Calibri" w:hAnsi="Calibri"/>
        <w:b/>
        <w:szCs w:val="24"/>
        <w:lang w:val="en-US"/>
      </w:rPr>
      <w:t>(</w:t>
    </w:r>
    <w:r w:rsidR="00FC77C0" w:rsidRPr="005946B8">
      <w:rPr>
        <w:rFonts w:ascii="Calibri" w:hAnsi="Calibri"/>
        <w:b/>
        <w:szCs w:val="24"/>
        <w:lang w:val="en-US"/>
      </w:rPr>
      <w:t>Must be completed and signed by ALL the acknowledged individuals</w:t>
    </w:r>
    <w:r w:rsidRPr="005946B8">
      <w:rPr>
        <w:rFonts w:ascii="Calibri" w:hAnsi="Calibri"/>
        <w:b/>
        <w:szCs w:val="24"/>
        <w:lang w:val="en-US"/>
      </w:rPr>
      <w:t>)</w:t>
    </w:r>
  </w:p>
  <w:p w14:paraId="5AD23DCF" w14:textId="77777777" w:rsidR="002A798A" w:rsidRPr="00FC77C0" w:rsidRDefault="002A798A">
    <w:pPr>
      <w:pStyle w:val="Encabezado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xlzZmgE/6VLC2Pu4OhF3toNzfAbzjlca37GlSycRf2VcjRnAKcV9SC2P7apsPRVvlkmeyDejFzVjm9CROUWXA==" w:salt="CEEyrzF31xOfqcSeCjHm4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NDAzMjczNzayMLVQ0lEKTi0uzszPAykwrgUAcZfMriwAAAA="/>
  </w:docVars>
  <w:rsids>
    <w:rsidRoot w:val="00CC0C28"/>
    <w:rsid w:val="000E122A"/>
    <w:rsid w:val="000F5440"/>
    <w:rsid w:val="001222AE"/>
    <w:rsid w:val="0016777F"/>
    <w:rsid w:val="0017102B"/>
    <w:rsid w:val="001A259A"/>
    <w:rsid w:val="001D1221"/>
    <w:rsid w:val="001E083F"/>
    <w:rsid w:val="00291169"/>
    <w:rsid w:val="002A798A"/>
    <w:rsid w:val="002C5E8B"/>
    <w:rsid w:val="002E1508"/>
    <w:rsid w:val="0032682A"/>
    <w:rsid w:val="00335F2B"/>
    <w:rsid w:val="00552470"/>
    <w:rsid w:val="0055433B"/>
    <w:rsid w:val="00587B05"/>
    <w:rsid w:val="00591F91"/>
    <w:rsid w:val="005946B8"/>
    <w:rsid w:val="005D0447"/>
    <w:rsid w:val="005E041C"/>
    <w:rsid w:val="00621AFB"/>
    <w:rsid w:val="00660235"/>
    <w:rsid w:val="006651F8"/>
    <w:rsid w:val="006778FC"/>
    <w:rsid w:val="006779A6"/>
    <w:rsid w:val="006D052B"/>
    <w:rsid w:val="006E7B93"/>
    <w:rsid w:val="007404E8"/>
    <w:rsid w:val="007500BD"/>
    <w:rsid w:val="00753637"/>
    <w:rsid w:val="00791CC1"/>
    <w:rsid w:val="007B2564"/>
    <w:rsid w:val="008409ED"/>
    <w:rsid w:val="008C6D55"/>
    <w:rsid w:val="008D79F8"/>
    <w:rsid w:val="009049AC"/>
    <w:rsid w:val="009425EF"/>
    <w:rsid w:val="009A3417"/>
    <w:rsid w:val="009E6DAF"/>
    <w:rsid w:val="00A14CEE"/>
    <w:rsid w:val="00A166E0"/>
    <w:rsid w:val="00A82CD8"/>
    <w:rsid w:val="00AA45E4"/>
    <w:rsid w:val="00AC1911"/>
    <w:rsid w:val="00B34D07"/>
    <w:rsid w:val="00B6313F"/>
    <w:rsid w:val="00C230FF"/>
    <w:rsid w:val="00C4452C"/>
    <w:rsid w:val="00C57B59"/>
    <w:rsid w:val="00CC0C28"/>
    <w:rsid w:val="00CD45B2"/>
    <w:rsid w:val="00D31BB7"/>
    <w:rsid w:val="00D8113E"/>
    <w:rsid w:val="00D823FA"/>
    <w:rsid w:val="00DB5B1E"/>
    <w:rsid w:val="00E32319"/>
    <w:rsid w:val="00EF5098"/>
    <w:rsid w:val="00FA0BCD"/>
    <w:rsid w:val="00FC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D23D4E"/>
  <w15:docId w15:val="{AC73ADB7-DE39-49ED-8F45-062DD0A31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55433B"/>
    <w:pPr>
      <w:ind w:left="720"/>
      <w:contextualSpacing/>
    </w:pPr>
  </w:style>
  <w:style w:type="paragraph" w:styleId="Textoindependiente">
    <w:name w:val="Body Text"/>
    <w:basedOn w:val="Normal"/>
    <w:link w:val="TextoindependienteCar"/>
    <w:rsid w:val="00FC77C0"/>
    <w:pPr>
      <w:spacing w:after="0" w:line="240" w:lineRule="auto"/>
      <w:jc w:val="both"/>
    </w:pPr>
    <w:rPr>
      <w:rFonts w:ascii="Albertus" w:eastAsia="Times New Roman" w:hAnsi="Albertus" w:cs="Times New Roman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FC77C0"/>
    <w:rPr>
      <w:rFonts w:ascii="Albertus" w:eastAsia="Times New Roman" w:hAnsi="Albertus" w:cs="Times New Roman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9CBBB66CDA433ABC38EF4770C6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DBF1-D17F-48AB-A0C2-B7D02D1698F6}"/>
      </w:docPartPr>
      <w:docPartBody>
        <w:p w:rsidR="00F840BC" w:rsidRDefault="00ED3AA4" w:rsidP="00ED3AA4">
          <w:pPr>
            <w:pStyle w:val="2B9CBBB66CDA433ABC38EF4770C631FB18"/>
          </w:pPr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p>
      </w:docPartBody>
    </w:docPart>
    <w:docPart>
      <w:docPartPr>
        <w:name w:val="938275D01CFE4C419AFAC03B73A4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E348-5E06-40BB-AAF3-5DEC8EACC258}"/>
      </w:docPartPr>
      <w:docPartBody>
        <w:p w:rsidR="00F840BC" w:rsidRDefault="00ED3AA4" w:rsidP="00ED3AA4">
          <w:pPr>
            <w:pStyle w:val="938275D01CFE4C419AFAC03B73A4D5B618"/>
          </w:pPr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p>
      </w:docPartBody>
    </w:docPart>
    <w:docPart>
      <w:docPartPr>
        <w:name w:val="89D2F5FA5144422E8249B8E6938A1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321CB-BC70-40C3-85FA-F218E8EDE3E9}"/>
      </w:docPartPr>
      <w:docPartBody>
        <w:p w:rsidR="00F840BC" w:rsidRDefault="00ED3AA4" w:rsidP="00ED3AA4">
          <w:pPr>
            <w:pStyle w:val="89D2F5FA5144422E8249B8E6938A190718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79FE85D6231F47D6BACF8379BFE7F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2AFC1-FA0B-4773-B7D9-E7C34AF48962}"/>
      </w:docPartPr>
      <w:docPartBody>
        <w:p w:rsidR="001A1DCF" w:rsidRDefault="00ED3AA4" w:rsidP="00ED3AA4">
          <w:pPr>
            <w:pStyle w:val="79FE85D6231F47D6BACF8379BFE7FEC4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D34D1F6445D24D2AA1D7335D70E73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ABE16-B31D-4A1E-BB56-C7B5BCEFCABA}"/>
      </w:docPartPr>
      <w:docPartBody>
        <w:p w:rsidR="001A1DCF" w:rsidRDefault="00ED3AA4" w:rsidP="00ED3AA4">
          <w:pPr>
            <w:pStyle w:val="D34D1F6445D24D2AA1D7335D70E73F9E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C4C4CE97F97C47079B6A178615FA0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58C32-7708-4FC5-B189-454868E90C10}"/>
      </w:docPartPr>
      <w:docPartBody>
        <w:p w:rsidR="001A1DCF" w:rsidRDefault="00ED3AA4" w:rsidP="00ED3AA4">
          <w:pPr>
            <w:pStyle w:val="C4C4CE97F97C47079B6A178615FA0632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47933DA4017F4BEE9CEF20F9E9CBB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74EA9-57CB-41FC-8B1F-0B9F6AF9B9CC}"/>
      </w:docPartPr>
      <w:docPartBody>
        <w:p w:rsidR="001A1DCF" w:rsidRDefault="00ED3AA4" w:rsidP="00ED3AA4">
          <w:pPr>
            <w:pStyle w:val="47933DA4017F4BEE9CEF20F9E9CBB522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053949B7192C4644BD619F63F002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B28DC-114E-4DDB-8154-9A55586421F1}"/>
      </w:docPartPr>
      <w:docPartBody>
        <w:p w:rsidR="001A1DCF" w:rsidRDefault="00ED3AA4" w:rsidP="00ED3AA4">
          <w:pPr>
            <w:pStyle w:val="053949B7192C4644BD619F63F00257E7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D9F27F06F8D841808453F5C6E2ED4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74A86-36E0-47F4-BEE8-744A66FFABCB}"/>
      </w:docPartPr>
      <w:docPartBody>
        <w:p w:rsidR="001A1DCF" w:rsidRDefault="00ED3AA4" w:rsidP="00ED3AA4">
          <w:pPr>
            <w:pStyle w:val="D9F27F06F8D841808453F5C6E2ED4FFA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A6900AD633C3472DA721638DE83A6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E7730-8740-4DEC-841E-812851384333}"/>
      </w:docPartPr>
      <w:docPartBody>
        <w:p w:rsidR="001A1DCF" w:rsidRDefault="00ED3AA4" w:rsidP="00ED3AA4">
          <w:pPr>
            <w:pStyle w:val="A6900AD633C3472DA721638DE83A6355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7F1499DB142C4028BF2DB9DBD1E1B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E1360-07EB-4D8D-AE79-288423E6EF49}"/>
      </w:docPartPr>
      <w:docPartBody>
        <w:p w:rsidR="001A1DCF" w:rsidRDefault="00ED3AA4" w:rsidP="00ED3AA4">
          <w:pPr>
            <w:pStyle w:val="7F1499DB142C4028BF2DB9DBD1E1B32B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91BD0ACFAC8D406B98A94F30F291B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17E76-2606-420D-848F-D0DF7EE8A5BB}"/>
      </w:docPartPr>
      <w:docPartBody>
        <w:p w:rsidR="001A1DCF" w:rsidRDefault="00ED3AA4" w:rsidP="00ED3AA4">
          <w:pPr>
            <w:pStyle w:val="91BD0ACFAC8D406B98A94F30F291BE17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5A8D035A9FD3484F9A2FCE84D77A3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2D635-2C72-4A48-BE70-D5DADA346E7A}"/>
      </w:docPartPr>
      <w:docPartBody>
        <w:p w:rsidR="001A1DCF" w:rsidRDefault="00ED3AA4" w:rsidP="00ED3AA4">
          <w:pPr>
            <w:pStyle w:val="5A8D035A9FD3484F9A2FCE84D77A34A3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B4600520D14B4578AF7F0DBE8BE2B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AEBE7-19E7-4497-9177-49D988240690}"/>
      </w:docPartPr>
      <w:docPartBody>
        <w:p w:rsidR="001A1DCF" w:rsidRDefault="00ED3AA4" w:rsidP="00ED3AA4">
          <w:pPr>
            <w:pStyle w:val="B4600520D14B4578AF7F0DBE8BE2BCA3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854696CDFF5A433A9B357203CFC52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73B1C-493B-4335-8A41-DC1C26B3BF1A}"/>
      </w:docPartPr>
      <w:docPartBody>
        <w:p w:rsidR="001A1DCF" w:rsidRDefault="00ED3AA4" w:rsidP="00ED3AA4">
          <w:pPr>
            <w:pStyle w:val="854696CDFF5A433A9B357203CFC523A1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A2A533F192774B8488D3E78A0D826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89665-9481-4F2E-8012-BE0B23DA30F9}"/>
      </w:docPartPr>
      <w:docPartBody>
        <w:p w:rsidR="001A1DCF" w:rsidRDefault="00ED3AA4" w:rsidP="00ED3AA4">
          <w:pPr>
            <w:pStyle w:val="A2A533F192774B8488D3E78A0D826C1C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00CDD81854C147AC9EC09A6E26F6C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88730-4FFE-4B5F-AD52-44EB411BE27C}"/>
      </w:docPartPr>
      <w:docPartBody>
        <w:p w:rsidR="001A1DCF" w:rsidRDefault="00ED3AA4" w:rsidP="00ED3AA4">
          <w:pPr>
            <w:pStyle w:val="00CDD81854C147AC9EC09A6E26F6C04C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9FCC280DB02747828AFDC30E73343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3F009-4319-4DD5-A06B-C62DEB3ED506}"/>
      </w:docPartPr>
      <w:docPartBody>
        <w:p w:rsidR="001A1DCF" w:rsidRDefault="00ED3AA4" w:rsidP="00ED3AA4">
          <w:pPr>
            <w:pStyle w:val="9FCC280DB02747828AFDC30E7334352A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B0B85C9360554CFDB7EACF1B1A50A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853BE-0FCD-4246-96A2-55B33B393D28}"/>
      </w:docPartPr>
      <w:docPartBody>
        <w:p w:rsidR="001A1DCF" w:rsidRDefault="00ED3AA4" w:rsidP="00ED3AA4">
          <w:pPr>
            <w:pStyle w:val="B0B85C9360554CFDB7EACF1B1A50AD25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F5FBCE11383B4623AAF0253A05681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AB861-77A6-4AE8-BC12-2D692943238F}"/>
      </w:docPartPr>
      <w:docPartBody>
        <w:p w:rsidR="001A1DCF" w:rsidRDefault="00ED3AA4" w:rsidP="00ED3AA4">
          <w:pPr>
            <w:pStyle w:val="F5FBCE11383B4623AAF0253A05681A6E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6272676B757E42D1B22BF5B6A3D41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C3751-AEBF-4A8E-994E-06E54B199C5D}"/>
      </w:docPartPr>
      <w:docPartBody>
        <w:p w:rsidR="001A1DCF" w:rsidRDefault="00ED3AA4" w:rsidP="00ED3AA4">
          <w:pPr>
            <w:pStyle w:val="6272676B757E42D1B22BF5B6A3D41DA8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91317653ECBA4E84A70889F6123BB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1FCF0-4544-4852-AE66-EBBF1B439FBA}"/>
      </w:docPartPr>
      <w:docPartBody>
        <w:p w:rsidR="001A1DCF" w:rsidRDefault="00ED3AA4" w:rsidP="00ED3AA4">
          <w:pPr>
            <w:pStyle w:val="91317653ECBA4E84A70889F6123BB3B2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20C0D9427C85400298F5868E4A568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897A6-8297-4F86-B2F0-E4C6F126CB03}"/>
      </w:docPartPr>
      <w:docPartBody>
        <w:p w:rsidR="001A1DCF" w:rsidRDefault="00ED3AA4" w:rsidP="00ED3AA4">
          <w:pPr>
            <w:pStyle w:val="20C0D9427C85400298F5868E4A5681F0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87CD9D6955A947C8816EDE2703950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9FE28-29FF-4110-84DD-D906ECD41473}"/>
      </w:docPartPr>
      <w:docPartBody>
        <w:p w:rsidR="001A1DCF" w:rsidRDefault="00ED3AA4" w:rsidP="00ED3AA4">
          <w:pPr>
            <w:pStyle w:val="87CD9D6955A947C8816EDE2703950B87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E182BF8308854F7EABB726E762E35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60E50-B594-4BB3-AC5E-4B726154D8BF}"/>
      </w:docPartPr>
      <w:docPartBody>
        <w:p w:rsidR="008B5728" w:rsidRDefault="00703425" w:rsidP="00703425">
          <w:pPr>
            <w:pStyle w:val="E182BF8308854F7EABB726E762E35F8D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4D0FA3BFA6D2440C9FEA63EA54EB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E930A-C38A-4FD0-AF4E-D6739538899B}"/>
      </w:docPartPr>
      <w:docPartBody>
        <w:p w:rsidR="008B5728" w:rsidRDefault="00703425" w:rsidP="00703425">
          <w:pPr>
            <w:pStyle w:val="4D0FA3BFA6D2440C9FEA63EA54EB0773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9DD9BC17C89C45C8A15AEC9F7CC5C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05892-FC52-4313-BD4A-C3D43B83A062}"/>
      </w:docPartPr>
      <w:docPartBody>
        <w:p w:rsidR="008B5728" w:rsidRDefault="00703425" w:rsidP="00703425">
          <w:pPr>
            <w:pStyle w:val="9DD9BC17C89C45C8A15AEC9F7CC5CA63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F40D2D41EE1B4A6CBA5F1AA2A1145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7EB2-A309-4FAE-9575-F5B368F68C52}"/>
      </w:docPartPr>
      <w:docPartBody>
        <w:p w:rsidR="008B5728" w:rsidRDefault="00703425" w:rsidP="00703425">
          <w:pPr>
            <w:pStyle w:val="F40D2D41EE1B4A6CBA5F1AA2A1145DEA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5D783F6EE4C54A13A6B9CE8BA65B0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841A4-E53C-40F3-9409-DDD1D246E4C5}"/>
      </w:docPartPr>
      <w:docPartBody>
        <w:p w:rsidR="008B5728" w:rsidRDefault="00703425" w:rsidP="00703425">
          <w:pPr>
            <w:pStyle w:val="5D783F6EE4C54A13A6B9CE8BA65B039F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FA1107303E8E469690FB433C6C684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8A0DF-1E37-4CC9-A1A0-E48E576325C4}"/>
      </w:docPartPr>
      <w:docPartBody>
        <w:p w:rsidR="008B5728" w:rsidRDefault="00703425" w:rsidP="00703425">
          <w:pPr>
            <w:pStyle w:val="FA1107303E8E469690FB433C6C6846E9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7B49B7FF11E44CBAABDF94D7D6E8B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C14E1-4630-4CC8-9303-DC1BA3A987E2}"/>
      </w:docPartPr>
      <w:docPartBody>
        <w:p w:rsidR="008B5728" w:rsidRDefault="00703425" w:rsidP="00703425">
          <w:pPr>
            <w:pStyle w:val="7B49B7FF11E44CBAABDF94D7D6E8BF8B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807F9039ECFA4ADD9D9BEDEBA781F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DB905-B09C-4508-ADD5-3900C9574B1B}"/>
      </w:docPartPr>
      <w:docPartBody>
        <w:p w:rsidR="008B5728" w:rsidRDefault="00703425" w:rsidP="00703425">
          <w:pPr>
            <w:pStyle w:val="807F9039ECFA4ADD9D9BEDEBA781F535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C0C576A7753644A7A816361909A2D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691B9-83F8-4B23-AFE2-F8DC8E917770}"/>
      </w:docPartPr>
      <w:docPartBody>
        <w:p w:rsidR="008B5728" w:rsidRDefault="00703425" w:rsidP="00703425">
          <w:pPr>
            <w:pStyle w:val="C0C576A7753644A7A816361909A2D338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336BA3CF79C341EFBD65B99A2CEC7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FD1D8-3BA9-484E-8EC7-694D03783339}"/>
      </w:docPartPr>
      <w:docPartBody>
        <w:p w:rsidR="008B5728" w:rsidRDefault="00703425" w:rsidP="00703425">
          <w:pPr>
            <w:pStyle w:val="336BA3CF79C341EFBD65B99A2CEC7C24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F078680A2592469DA78991303943D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C7292-8FD2-4012-9617-94012B822CE9}"/>
      </w:docPartPr>
      <w:docPartBody>
        <w:p w:rsidR="008B5728" w:rsidRDefault="00703425" w:rsidP="00703425">
          <w:pPr>
            <w:pStyle w:val="F078680A2592469DA78991303943D166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F454E30C85E24A2E818A62095AD0C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81F95-4A05-4AC2-A24F-E36B3B6A54F8}"/>
      </w:docPartPr>
      <w:docPartBody>
        <w:p w:rsidR="008B5728" w:rsidRDefault="00703425" w:rsidP="00703425">
          <w:pPr>
            <w:pStyle w:val="F454E30C85E24A2E818A62095AD0C428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130230B576E9489094E24B11A384B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74D87-3F5D-484F-8733-7B3842C3070B}"/>
      </w:docPartPr>
      <w:docPartBody>
        <w:p w:rsidR="008B5728" w:rsidRDefault="00703425" w:rsidP="00703425">
          <w:pPr>
            <w:pStyle w:val="130230B576E9489094E24B11A384B6E2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533658F818FF4FEEA785FD0D3950F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BD529-672E-42B6-910D-AFFFAF31CAF5}"/>
      </w:docPartPr>
      <w:docPartBody>
        <w:p w:rsidR="008B5728" w:rsidRDefault="00703425" w:rsidP="00703425">
          <w:pPr>
            <w:pStyle w:val="533658F818FF4FEEA785FD0D3950F419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4440E5E6793E43649F155BB92732A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393A3-9377-4B3C-8BF5-7C3FDD1D5729}"/>
      </w:docPartPr>
      <w:docPartBody>
        <w:p w:rsidR="008B5728" w:rsidRDefault="00703425" w:rsidP="00703425">
          <w:pPr>
            <w:pStyle w:val="4440E5E6793E43649F155BB92732AAA0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5F7FC22FC4874DD28DDE40B1B1CE6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01F58-CC10-4565-A4B4-BBE75AD3866F}"/>
      </w:docPartPr>
      <w:docPartBody>
        <w:p w:rsidR="008B5728" w:rsidRDefault="00703425" w:rsidP="00703425">
          <w:pPr>
            <w:pStyle w:val="5F7FC22FC4874DD28DDE40B1B1CE6537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E945EEFECE0F424DBCD08B8EEE66D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E8947-3897-49CC-908C-6FBA1E7CAA15}"/>
      </w:docPartPr>
      <w:docPartBody>
        <w:p w:rsidR="008B5728" w:rsidRDefault="00703425" w:rsidP="00703425">
          <w:pPr>
            <w:pStyle w:val="E945EEFECE0F424DBCD08B8EEE66D56D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30FC09237B924795B56D176E99317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EC6-E9F8-422E-B50A-C741ABF335DE}"/>
      </w:docPartPr>
      <w:docPartBody>
        <w:p w:rsidR="008B5728" w:rsidRDefault="00703425" w:rsidP="00703425">
          <w:pPr>
            <w:pStyle w:val="30FC09237B924795B56D176E99317331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6380848CF4A74D50B1FF267667537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0BE87-2A61-417D-904E-1E52502737A2}"/>
      </w:docPartPr>
      <w:docPartBody>
        <w:p w:rsidR="008B5728" w:rsidRDefault="00703425" w:rsidP="00703425">
          <w:pPr>
            <w:pStyle w:val="6380848CF4A74D50B1FF2676675378DC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93F734DAB5EB4552B86E078914F30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918C9-CBDE-4835-95ED-B723D7A87EB4}"/>
      </w:docPartPr>
      <w:docPartBody>
        <w:p w:rsidR="008B5728" w:rsidRDefault="00703425" w:rsidP="00703425">
          <w:pPr>
            <w:pStyle w:val="93F734DAB5EB4552B86E078914F30C36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901CA8F0EB094B46A854EC8E89445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A502D-B538-4EFA-B446-136594F85C85}"/>
      </w:docPartPr>
      <w:docPartBody>
        <w:p w:rsidR="008B5728" w:rsidRDefault="00703425" w:rsidP="00703425">
          <w:pPr>
            <w:pStyle w:val="901CA8F0EB094B46A854EC8E89445E9D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DEEEC32FF78A4B28976FD92DDD6C7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C0369-A8C2-4EBC-BC5C-D483F2F2B3E1}"/>
      </w:docPartPr>
      <w:docPartBody>
        <w:p w:rsidR="008B5728" w:rsidRDefault="00703425" w:rsidP="00703425">
          <w:pPr>
            <w:pStyle w:val="DEEEC32FF78A4B28976FD92DDD6C77B2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DB8B566BBA9E405AAB090EFDB11DF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B31C9-89A8-415F-8C46-1526559DF0D8}"/>
      </w:docPartPr>
      <w:docPartBody>
        <w:p w:rsidR="008B5728" w:rsidRDefault="00703425" w:rsidP="00703425">
          <w:pPr>
            <w:pStyle w:val="DB8B566BBA9E405AAB090EFDB11DFA2F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E54112D1BBB3461FB934D43AF6F22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9FDDC-A4F0-408C-B1B1-3101F028FA6E}"/>
      </w:docPartPr>
      <w:docPartBody>
        <w:p w:rsidR="008B5728" w:rsidRDefault="00703425" w:rsidP="00703425">
          <w:pPr>
            <w:pStyle w:val="E54112D1BBB3461FB934D43AF6F22B74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89316E9BABF4426A8FA08EC36758C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AAA24-5CE3-4E57-9895-0EF3BB33EB94}"/>
      </w:docPartPr>
      <w:docPartBody>
        <w:p w:rsidR="008B5728" w:rsidRDefault="00703425" w:rsidP="00703425">
          <w:pPr>
            <w:pStyle w:val="89316E9BABF4426A8FA08EC36758CBCC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7414EDA749DA42798B2D98EDA7692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4B02A-07C7-487C-8339-ADDD24EEF3C4}"/>
      </w:docPartPr>
      <w:docPartBody>
        <w:p w:rsidR="008B5728" w:rsidRDefault="00703425" w:rsidP="00703425">
          <w:pPr>
            <w:pStyle w:val="7414EDA749DA42798B2D98EDA7692836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D3CC59590D4E4EA7BFC1A2E7ABC92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FAACF-DF23-4CE5-80F2-DDA49600C277}"/>
      </w:docPartPr>
      <w:docPartBody>
        <w:p w:rsidR="008B5728" w:rsidRDefault="00703425" w:rsidP="00703425">
          <w:pPr>
            <w:pStyle w:val="D3CC59590D4E4EA7BFC1A2E7ABC922D6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E5646375FC88492B9AAA39EC75E70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AD64A-623C-4C31-904C-92A42054C040}"/>
      </w:docPartPr>
      <w:docPartBody>
        <w:p w:rsidR="008B5728" w:rsidRDefault="00703425" w:rsidP="00703425">
          <w:pPr>
            <w:pStyle w:val="E5646375FC88492B9AAA39EC75E703D6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EFEC271FA50043E0A08EE3B6FE169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0B840-8AE3-477C-8E93-9290DE4EDB9E}"/>
      </w:docPartPr>
      <w:docPartBody>
        <w:p w:rsidR="008B5728" w:rsidRDefault="00703425" w:rsidP="00703425">
          <w:pPr>
            <w:pStyle w:val="EFEC271FA50043E0A08EE3B6FE169097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BEEBB7219D3F41429E2856682D111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6B9CC-07D1-4086-8956-2DE6E751FE33}"/>
      </w:docPartPr>
      <w:docPartBody>
        <w:p w:rsidR="008B5728" w:rsidRDefault="00703425" w:rsidP="00703425">
          <w:pPr>
            <w:pStyle w:val="BEEBB7219D3F41429E2856682D111F46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38229C28B5CA49CC85B088410E265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D4BF6-B44F-49F5-AC4F-ECE6B14BA3DD}"/>
      </w:docPartPr>
      <w:docPartBody>
        <w:p w:rsidR="008B5728" w:rsidRDefault="00703425" w:rsidP="00703425">
          <w:pPr>
            <w:pStyle w:val="38229C28B5CA49CC85B088410E26592C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081DAC8FC97E474CAEB02FCEDF9F4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1D746-BFC7-4DE2-9661-DD2A1A20A633}"/>
      </w:docPartPr>
      <w:docPartBody>
        <w:p w:rsidR="008B5728" w:rsidRDefault="00703425" w:rsidP="00703425">
          <w:pPr>
            <w:pStyle w:val="081DAC8FC97E474CAEB02FCEDF9F4FF8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F9A86692831B42B893FCE8E38CF69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C5A4B-03D1-45FA-9391-60F59C247010}"/>
      </w:docPartPr>
      <w:docPartBody>
        <w:p w:rsidR="008B5728" w:rsidRDefault="00703425" w:rsidP="00703425">
          <w:pPr>
            <w:pStyle w:val="F9A86692831B42B893FCE8E38CF69F93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C22FDAF3EAA24794B110BA6ADCF81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11577-600F-4DED-B59B-4DDBB297CB60}"/>
      </w:docPartPr>
      <w:docPartBody>
        <w:p w:rsidR="008B5728" w:rsidRDefault="00703425" w:rsidP="00703425">
          <w:pPr>
            <w:pStyle w:val="C22FDAF3EAA24794B110BA6ADCF8157B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4391060F7AF346979135BEB2D26CC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AA6D7-72C2-4A2E-B3EB-0C87B504C9DF}"/>
      </w:docPartPr>
      <w:docPartBody>
        <w:p w:rsidR="008B5728" w:rsidRDefault="00703425" w:rsidP="00703425">
          <w:pPr>
            <w:pStyle w:val="4391060F7AF346979135BEB2D26CC319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079B708AF98D4CFEAE6EE78272EB6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DA3A-09C0-4EA8-AF7C-1CFD9836DAA0}"/>
      </w:docPartPr>
      <w:docPartBody>
        <w:p w:rsidR="008B5728" w:rsidRDefault="00703425" w:rsidP="00703425">
          <w:pPr>
            <w:pStyle w:val="079B708AF98D4CFEAE6EE78272EB600C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276F7B756D854075AFE30E757A1D0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F5153-152A-467F-A8C7-64B8654B3214}"/>
      </w:docPartPr>
      <w:docPartBody>
        <w:p w:rsidR="008B5728" w:rsidRDefault="00703425" w:rsidP="00703425">
          <w:pPr>
            <w:pStyle w:val="276F7B756D854075AFE30E757A1D01FA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CCC3F548F22E4F599BD8A872E2DD2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8B687-3304-4799-908C-D17F0A083BBE}"/>
      </w:docPartPr>
      <w:docPartBody>
        <w:p w:rsidR="008B5728" w:rsidRDefault="00703425" w:rsidP="00703425">
          <w:pPr>
            <w:pStyle w:val="CCC3F548F22E4F599BD8A872E2DD2534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9D826758413C4BD399E2AED517947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B7046-715B-4A89-85EA-D1415E2664B3}"/>
      </w:docPartPr>
      <w:docPartBody>
        <w:p w:rsidR="008B5728" w:rsidRDefault="00703425" w:rsidP="00703425">
          <w:pPr>
            <w:pStyle w:val="9D826758413C4BD399E2AED51794767D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63F07E24F2D6464892F09EAC29C5F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5FCEF-C93F-4637-A321-4F2C77A7875C}"/>
      </w:docPartPr>
      <w:docPartBody>
        <w:p w:rsidR="008B5728" w:rsidRDefault="00703425" w:rsidP="00703425">
          <w:pPr>
            <w:pStyle w:val="63F07E24F2D6464892F09EAC29C5FD3A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BC171867164B40DB86E3BE670803C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A1AD2-D0E7-496B-9869-BBAAB7BC2404}"/>
      </w:docPartPr>
      <w:docPartBody>
        <w:p w:rsidR="008B5728" w:rsidRDefault="00703425" w:rsidP="00703425">
          <w:pPr>
            <w:pStyle w:val="BC171867164B40DB86E3BE670803C732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882D813B6D714519B9725DD73B6ED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1E234-37B7-4EC1-8E21-B1732190A264}"/>
      </w:docPartPr>
      <w:docPartBody>
        <w:p w:rsidR="008B5728" w:rsidRDefault="00703425" w:rsidP="00703425">
          <w:pPr>
            <w:pStyle w:val="882D813B6D714519B9725DD73B6ED27E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6EBCE0817ACF4929A1D27C0C609E4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762B0-A27C-44C4-B210-7B63740901F4}"/>
      </w:docPartPr>
      <w:docPartBody>
        <w:p w:rsidR="008B5728" w:rsidRDefault="00703425" w:rsidP="00703425">
          <w:pPr>
            <w:pStyle w:val="6EBCE0817ACF4929A1D27C0C609E4A34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7A5965ECEE2141D3956753BB7C0BB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A2B83-37B8-4025-B445-A35A02B8A668}"/>
      </w:docPartPr>
      <w:docPartBody>
        <w:p w:rsidR="008B5728" w:rsidRDefault="00703425" w:rsidP="00703425">
          <w:pPr>
            <w:pStyle w:val="7A5965ECEE2141D3956753BB7C0BBBF3"/>
          </w:pPr>
          <w:r w:rsidRPr="00F0667D">
            <w:rPr>
              <w:rStyle w:val="Textodelmarcadordeposicin"/>
              <w:rFonts w:ascii="Calibri" w:hAnsi="Calibri"/>
            </w:rPr>
            <w:t>Click and complete</w:t>
          </w:r>
        </w:p>
      </w:docPartBody>
    </w:docPart>
    <w:docPart>
      <w:docPartPr>
        <w:name w:val="F39C0FCDEF5F48ECA67B850DA1E26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C9B4D-6738-4B18-8808-AF19BFD6FA67}"/>
      </w:docPartPr>
      <w:docPartBody>
        <w:p w:rsidR="00F64953" w:rsidRDefault="00F64953" w:rsidP="00F64953">
          <w:pPr>
            <w:pStyle w:val="F39C0FCDEF5F48ECA67B850DA1E261A9"/>
          </w:pPr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">
    <w:altName w:val="Arial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37BB"/>
    <w:rsid w:val="001918F6"/>
    <w:rsid w:val="001A1222"/>
    <w:rsid w:val="001A1DCF"/>
    <w:rsid w:val="002B37BB"/>
    <w:rsid w:val="003340E9"/>
    <w:rsid w:val="00381F84"/>
    <w:rsid w:val="00617587"/>
    <w:rsid w:val="006A34D6"/>
    <w:rsid w:val="00703425"/>
    <w:rsid w:val="007B2564"/>
    <w:rsid w:val="00854111"/>
    <w:rsid w:val="008763FF"/>
    <w:rsid w:val="008B5728"/>
    <w:rsid w:val="008F4C0B"/>
    <w:rsid w:val="009425EF"/>
    <w:rsid w:val="00AB0F09"/>
    <w:rsid w:val="00B84AFA"/>
    <w:rsid w:val="00D04221"/>
    <w:rsid w:val="00D76A10"/>
    <w:rsid w:val="00ED3AA4"/>
    <w:rsid w:val="00F64953"/>
    <w:rsid w:val="00F840BC"/>
    <w:rsid w:val="00FD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64953"/>
    <w:rPr>
      <w:color w:val="808080"/>
    </w:rPr>
  </w:style>
  <w:style w:type="paragraph" w:customStyle="1" w:styleId="2B9CBBB66CDA433ABC38EF4770C631FB18">
    <w:name w:val="2B9CBBB66CDA433ABC38EF4770C631FB18"/>
    <w:rsid w:val="00ED3AA4"/>
    <w:rPr>
      <w:rFonts w:ascii="Garamond" w:eastAsiaTheme="minorHAnsi" w:hAnsi="Garamond"/>
      <w:sz w:val="24"/>
      <w:lang w:eastAsia="en-US"/>
    </w:rPr>
  </w:style>
  <w:style w:type="paragraph" w:customStyle="1" w:styleId="938275D01CFE4C419AFAC03B73A4D5B618">
    <w:name w:val="938275D01CFE4C419AFAC03B73A4D5B618"/>
    <w:rsid w:val="00ED3AA4"/>
    <w:rPr>
      <w:rFonts w:ascii="Garamond" w:eastAsiaTheme="minorHAnsi" w:hAnsi="Garamond"/>
      <w:sz w:val="24"/>
      <w:lang w:eastAsia="en-US"/>
    </w:rPr>
  </w:style>
  <w:style w:type="paragraph" w:customStyle="1" w:styleId="89D2F5FA5144422E8249B8E6938A190718">
    <w:name w:val="89D2F5FA5144422E8249B8E6938A190718"/>
    <w:rsid w:val="00ED3AA4"/>
    <w:rPr>
      <w:rFonts w:ascii="Garamond" w:eastAsiaTheme="minorHAnsi" w:hAnsi="Garamond"/>
      <w:sz w:val="24"/>
      <w:lang w:eastAsia="en-US"/>
    </w:rPr>
  </w:style>
  <w:style w:type="paragraph" w:customStyle="1" w:styleId="79FE85D6231F47D6BACF8379BFE7FEC41">
    <w:name w:val="79FE85D6231F47D6BACF8379BFE7FEC41"/>
    <w:rsid w:val="00ED3AA4"/>
    <w:rPr>
      <w:rFonts w:ascii="Garamond" w:eastAsiaTheme="minorHAnsi" w:hAnsi="Garamond"/>
      <w:sz w:val="24"/>
      <w:lang w:eastAsia="en-US"/>
    </w:rPr>
  </w:style>
  <w:style w:type="paragraph" w:customStyle="1" w:styleId="D34D1F6445D24D2AA1D7335D70E73F9E1">
    <w:name w:val="D34D1F6445D24D2AA1D7335D70E73F9E1"/>
    <w:rsid w:val="00ED3AA4"/>
    <w:rPr>
      <w:rFonts w:ascii="Garamond" w:eastAsiaTheme="minorHAnsi" w:hAnsi="Garamond"/>
      <w:sz w:val="24"/>
      <w:lang w:eastAsia="en-US"/>
    </w:rPr>
  </w:style>
  <w:style w:type="paragraph" w:customStyle="1" w:styleId="C4C4CE97F97C47079B6A178615FA06321">
    <w:name w:val="C4C4CE97F97C47079B6A178615FA06321"/>
    <w:rsid w:val="00ED3AA4"/>
    <w:rPr>
      <w:rFonts w:ascii="Garamond" w:eastAsiaTheme="minorHAnsi" w:hAnsi="Garamond"/>
      <w:sz w:val="24"/>
      <w:lang w:eastAsia="en-US"/>
    </w:rPr>
  </w:style>
  <w:style w:type="paragraph" w:customStyle="1" w:styleId="47933DA4017F4BEE9CEF20F9E9CBB5221">
    <w:name w:val="47933DA4017F4BEE9CEF20F9E9CBB5221"/>
    <w:rsid w:val="00ED3AA4"/>
    <w:rPr>
      <w:rFonts w:ascii="Garamond" w:eastAsiaTheme="minorHAnsi" w:hAnsi="Garamond"/>
      <w:sz w:val="24"/>
      <w:lang w:eastAsia="en-US"/>
    </w:rPr>
  </w:style>
  <w:style w:type="paragraph" w:customStyle="1" w:styleId="053949B7192C4644BD619F63F00257E71">
    <w:name w:val="053949B7192C4644BD619F63F00257E71"/>
    <w:rsid w:val="00ED3AA4"/>
    <w:rPr>
      <w:rFonts w:ascii="Garamond" w:eastAsiaTheme="minorHAnsi" w:hAnsi="Garamond"/>
      <w:sz w:val="24"/>
      <w:lang w:eastAsia="en-US"/>
    </w:rPr>
  </w:style>
  <w:style w:type="paragraph" w:customStyle="1" w:styleId="D9F27F06F8D841808453F5C6E2ED4FFA1">
    <w:name w:val="D9F27F06F8D841808453F5C6E2ED4FFA1"/>
    <w:rsid w:val="00ED3AA4"/>
    <w:rPr>
      <w:rFonts w:ascii="Garamond" w:eastAsiaTheme="minorHAnsi" w:hAnsi="Garamond"/>
      <w:sz w:val="24"/>
      <w:lang w:eastAsia="en-US"/>
    </w:rPr>
  </w:style>
  <w:style w:type="paragraph" w:customStyle="1" w:styleId="A6900AD633C3472DA721638DE83A63551">
    <w:name w:val="A6900AD633C3472DA721638DE83A63551"/>
    <w:rsid w:val="00ED3AA4"/>
    <w:rPr>
      <w:rFonts w:ascii="Garamond" w:eastAsiaTheme="minorHAnsi" w:hAnsi="Garamond"/>
      <w:sz w:val="24"/>
      <w:lang w:eastAsia="en-US"/>
    </w:rPr>
  </w:style>
  <w:style w:type="paragraph" w:customStyle="1" w:styleId="7F1499DB142C4028BF2DB9DBD1E1B32B1">
    <w:name w:val="7F1499DB142C4028BF2DB9DBD1E1B32B1"/>
    <w:rsid w:val="00ED3AA4"/>
    <w:rPr>
      <w:rFonts w:ascii="Garamond" w:eastAsiaTheme="minorHAnsi" w:hAnsi="Garamond"/>
      <w:sz w:val="24"/>
      <w:lang w:eastAsia="en-US"/>
    </w:rPr>
  </w:style>
  <w:style w:type="paragraph" w:customStyle="1" w:styleId="91BD0ACFAC8D406B98A94F30F291BE171">
    <w:name w:val="91BD0ACFAC8D406B98A94F30F291BE171"/>
    <w:rsid w:val="00ED3AA4"/>
    <w:rPr>
      <w:rFonts w:ascii="Garamond" w:eastAsiaTheme="minorHAnsi" w:hAnsi="Garamond"/>
      <w:sz w:val="24"/>
      <w:lang w:eastAsia="en-US"/>
    </w:rPr>
  </w:style>
  <w:style w:type="paragraph" w:customStyle="1" w:styleId="5A8D035A9FD3484F9A2FCE84D77A34A31">
    <w:name w:val="5A8D035A9FD3484F9A2FCE84D77A34A31"/>
    <w:rsid w:val="00ED3AA4"/>
    <w:rPr>
      <w:rFonts w:ascii="Garamond" w:eastAsiaTheme="minorHAnsi" w:hAnsi="Garamond"/>
      <w:sz w:val="24"/>
      <w:lang w:eastAsia="en-US"/>
    </w:rPr>
  </w:style>
  <w:style w:type="paragraph" w:customStyle="1" w:styleId="B4600520D14B4578AF7F0DBE8BE2BCA31">
    <w:name w:val="B4600520D14B4578AF7F0DBE8BE2BCA31"/>
    <w:rsid w:val="00ED3AA4"/>
    <w:rPr>
      <w:rFonts w:ascii="Garamond" w:eastAsiaTheme="minorHAnsi" w:hAnsi="Garamond"/>
      <w:sz w:val="24"/>
      <w:lang w:eastAsia="en-US"/>
    </w:rPr>
  </w:style>
  <w:style w:type="paragraph" w:customStyle="1" w:styleId="854696CDFF5A433A9B357203CFC523A11">
    <w:name w:val="854696CDFF5A433A9B357203CFC523A11"/>
    <w:rsid w:val="00ED3AA4"/>
    <w:rPr>
      <w:rFonts w:ascii="Garamond" w:eastAsiaTheme="minorHAnsi" w:hAnsi="Garamond"/>
      <w:sz w:val="24"/>
      <w:lang w:eastAsia="en-US"/>
    </w:rPr>
  </w:style>
  <w:style w:type="paragraph" w:customStyle="1" w:styleId="A2A533F192774B8488D3E78A0D826C1C1">
    <w:name w:val="A2A533F192774B8488D3E78A0D826C1C1"/>
    <w:rsid w:val="00ED3AA4"/>
    <w:rPr>
      <w:rFonts w:ascii="Garamond" w:eastAsiaTheme="minorHAnsi" w:hAnsi="Garamond"/>
      <w:sz w:val="24"/>
      <w:lang w:eastAsia="en-US"/>
    </w:rPr>
  </w:style>
  <w:style w:type="paragraph" w:customStyle="1" w:styleId="00CDD81854C147AC9EC09A6E26F6C04C1">
    <w:name w:val="00CDD81854C147AC9EC09A6E26F6C04C1"/>
    <w:rsid w:val="00ED3AA4"/>
    <w:rPr>
      <w:rFonts w:ascii="Garamond" w:eastAsiaTheme="minorHAnsi" w:hAnsi="Garamond"/>
      <w:sz w:val="24"/>
      <w:lang w:eastAsia="en-US"/>
    </w:rPr>
  </w:style>
  <w:style w:type="paragraph" w:customStyle="1" w:styleId="9FCC280DB02747828AFDC30E7334352A1">
    <w:name w:val="9FCC280DB02747828AFDC30E7334352A1"/>
    <w:rsid w:val="00ED3AA4"/>
    <w:rPr>
      <w:rFonts w:ascii="Garamond" w:eastAsiaTheme="minorHAnsi" w:hAnsi="Garamond"/>
      <w:sz w:val="24"/>
      <w:lang w:eastAsia="en-US"/>
    </w:rPr>
  </w:style>
  <w:style w:type="paragraph" w:customStyle="1" w:styleId="B0B85C9360554CFDB7EACF1B1A50AD251">
    <w:name w:val="B0B85C9360554CFDB7EACF1B1A50AD251"/>
    <w:rsid w:val="00ED3AA4"/>
    <w:rPr>
      <w:rFonts w:ascii="Garamond" w:eastAsiaTheme="minorHAnsi" w:hAnsi="Garamond"/>
      <w:sz w:val="24"/>
      <w:lang w:eastAsia="en-US"/>
    </w:rPr>
  </w:style>
  <w:style w:type="paragraph" w:customStyle="1" w:styleId="F5FBCE11383B4623AAF0253A05681A6E1">
    <w:name w:val="F5FBCE11383B4623AAF0253A05681A6E1"/>
    <w:rsid w:val="00ED3AA4"/>
    <w:rPr>
      <w:rFonts w:ascii="Garamond" w:eastAsiaTheme="minorHAnsi" w:hAnsi="Garamond"/>
      <w:sz w:val="24"/>
      <w:lang w:eastAsia="en-US"/>
    </w:rPr>
  </w:style>
  <w:style w:type="paragraph" w:customStyle="1" w:styleId="6272676B757E42D1B22BF5B6A3D41DA81">
    <w:name w:val="6272676B757E42D1B22BF5B6A3D41DA81"/>
    <w:rsid w:val="00ED3AA4"/>
    <w:rPr>
      <w:rFonts w:ascii="Garamond" w:eastAsiaTheme="minorHAnsi" w:hAnsi="Garamond"/>
      <w:sz w:val="24"/>
      <w:lang w:eastAsia="en-US"/>
    </w:rPr>
  </w:style>
  <w:style w:type="paragraph" w:customStyle="1" w:styleId="91317653ECBA4E84A70889F6123BB3B21">
    <w:name w:val="91317653ECBA4E84A70889F6123BB3B21"/>
    <w:rsid w:val="00ED3AA4"/>
    <w:rPr>
      <w:rFonts w:ascii="Garamond" w:eastAsiaTheme="minorHAnsi" w:hAnsi="Garamond"/>
      <w:sz w:val="24"/>
      <w:lang w:eastAsia="en-US"/>
    </w:rPr>
  </w:style>
  <w:style w:type="paragraph" w:customStyle="1" w:styleId="20C0D9427C85400298F5868E4A5681F01">
    <w:name w:val="20C0D9427C85400298F5868E4A5681F01"/>
    <w:rsid w:val="00ED3AA4"/>
    <w:rPr>
      <w:rFonts w:ascii="Garamond" w:eastAsiaTheme="minorHAnsi" w:hAnsi="Garamond"/>
      <w:sz w:val="24"/>
      <w:lang w:eastAsia="en-US"/>
    </w:rPr>
  </w:style>
  <w:style w:type="paragraph" w:customStyle="1" w:styleId="87CD9D6955A947C8816EDE2703950B871">
    <w:name w:val="87CD9D6955A947C8816EDE2703950B871"/>
    <w:rsid w:val="00ED3AA4"/>
    <w:rPr>
      <w:rFonts w:ascii="Garamond" w:eastAsiaTheme="minorHAnsi" w:hAnsi="Garamond"/>
      <w:sz w:val="24"/>
      <w:lang w:eastAsia="en-US"/>
    </w:rPr>
  </w:style>
  <w:style w:type="paragraph" w:customStyle="1" w:styleId="E182BF8308854F7EABB726E762E35F8D">
    <w:name w:val="E182BF8308854F7EABB726E762E35F8D"/>
    <w:rsid w:val="00703425"/>
    <w:pPr>
      <w:spacing w:after="160" w:line="259" w:lineRule="auto"/>
    </w:pPr>
  </w:style>
  <w:style w:type="paragraph" w:customStyle="1" w:styleId="4D0FA3BFA6D2440C9FEA63EA54EB0773">
    <w:name w:val="4D0FA3BFA6D2440C9FEA63EA54EB0773"/>
    <w:rsid w:val="00703425"/>
    <w:pPr>
      <w:spacing w:after="160" w:line="259" w:lineRule="auto"/>
    </w:pPr>
  </w:style>
  <w:style w:type="paragraph" w:customStyle="1" w:styleId="9DD9BC17C89C45C8A15AEC9F7CC5CA63">
    <w:name w:val="9DD9BC17C89C45C8A15AEC9F7CC5CA63"/>
    <w:rsid w:val="00703425"/>
    <w:pPr>
      <w:spacing w:after="160" w:line="259" w:lineRule="auto"/>
    </w:pPr>
  </w:style>
  <w:style w:type="paragraph" w:customStyle="1" w:styleId="F40D2D41EE1B4A6CBA5F1AA2A1145DEA">
    <w:name w:val="F40D2D41EE1B4A6CBA5F1AA2A1145DEA"/>
    <w:rsid w:val="00703425"/>
    <w:pPr>
      <w:spacing w:after="160" w:line="259" w:lineRule="auto"/>
    </w:pPr>
  </w:style>
  <w:style w:type="paragraph" w:customStyle="1" w:styleId="5D783F6EE4C54A13A6B9CE8BA65B039F">
    <w:name w:val="5D783F6EE4C54A13A6B9CE8BA65B039F"/>
    <w:rsid w:val="00703425"/>
    <w:pPr>
      <w:spacing w:after="160" w:line="259" w:lineRule="auto"/>
    </w:pPr>
  </w:style>
  <w:style w:type="paragraph" w:customStyle="1" w:styleId="9833A339C15C4C459AA7DB34ED62D707">
    <w:name w:val="9833A339C15C4C459AA7DB34ED62D707"/>
    <w:rsid w:val="00703425"/>
    <w:pPr>
      <w:spacing w:after="160" w:line="259" w:lineRule="auto"/>
    </w:pPr>
  </w:style>
  <w:style w:type="paragraph" w:customStyle="1" w:styleId="FA1107303E8E469690FB433C6C6846E9">
    <w:name w:val="FA1107303E8E469690FB433C6C6846E9"/>
    <w:rsid w:val="00703425"/>
    <w:pPr>
      <w:spacing w:after="160" w:line="259" w:lineRule="auto"/>
    </w:pPr>
  </w:style>
  <w:style w:type="paragraph" w:customStyle="1" w:styleId="7B49B7FF11E44CBAABDF94D7D6E8BF8B">
    <w:name w:val="7B49B7FF11E44CBAABDF94D7D6E8BF8B"/>
    <w:rsid w:val="00703425"/>
    <w:pPr>
      <w:spacing w:after="160" w:line="259" w:lineRule="auto"/>
    </w:pPr>
  </w:style>
  <w:style w:type="paragraph" w:customStyle="1" w:styleId="807F9039ECFA4ADD9D9BEDEBA781F535">
    <w:name w:val="807F9039ECFA4ADD9D9BEDEBA781F535"/>
    <w:rsid w:val="00703425"/>
    <w:pPr>
      <w:spacing w:after="160" w:line="259" w:lineRule="auto"/>
    </w:pPr>
  </w:style>
  <w:style w:type="paragraph" w:customStyle="1" w:styleId="C0C576A7753644A7A816361909A2D338">
    <w:name w:val="C0C576A7753644A7A816361909A2D338"/>
    <w:rsid w:val="00703425"/>
    <w:pPr>
      <w:spacing w:after="160" w:line="259" w:lineRule="auto"/>
    </w:pPr>
  </w:style>
  <w:style w:type="paragraph" w:customStyle="1" w:styleId="336BA3CF79C341EFBD65B99A2CEC7C24">
    <w:name w:val="336BA3CF79C341EFBD65B99A2CEC7C24"/>
    <w:rsid w:val="00703425"/>
    <w:pPr>
      <w:spacing w:after="160" w:line="259" w:lineRule="auto"/>
    </w:pPr>
  </w:style>
  <w:style w:type="paragraph" w:customStyle="1" w:styleId="F078680A2592469DA78991303943D166">
    <w:name w:val="F078680A2592469DA78991303943D166"/>
    <w:rsid w:val="00703425"/>
    <w:pPr>
      <w:spacing w:after="160" w:line="259" w:lineRule="auto"/>
    </w:pPr>
  </w:style>
  <w:style w:type="paragraph" w:customStyle="1" w:styleId="F454E30C85E24A2E818A62095AD0C428">
    <w:name w:val="F454E30C85E24A2E818A62095AD0C428"/>
    <w:rsid w:val="00703425"/>
    <w:pPr>
      <w:spacing w:after="160" w:line="259" w:lineRule="auto"/>
    </w:pPr>
  </w:style>
  <w:style w:type="paragraph" w:customStyle="1" w:styleId="130230B576E9489094E24B11A384B6E2">
    <w:name w:val="130230B576E9489094E24B11A384B6E2"/>
    <w:rsid w:val="00703425"/>
    <w:pPr>
      <w:spacing w:after="160" w:line="259" w:lineRule="auto"/>
    </w:pPr>
  </w:style>
  <w:style w:type="paragraph" w:customStyle="1" w:styleId="533658F818FF4FEEA785FD0D3950F419">
    <w:name w:val="533658F818FF4FEEA785FD0D3950F419"/>
    <w:rsid w:val="00703425"/>
    <w:pPr>
      <w:spacing w:after="160" w:line="259" w:lineRule="auto"/>
    </w:pPr>
  </w:style>
  <w:style w:type="paragraph" w:customStyle="1" w:styleId="4440E5E6793E43649F155BB92732AAA0">
    <w:name w:val="4440E5E6793E43649F155BB92732AAA0"/>
    <w:rsid w:val="00703425"/>
    <w:pPr>
      <w:spacing w:after="160" w:line="259" w:lineRule="auto"/>
    </w:pPr>
  </w:style>
  <w:style w:type="paragraph" w:customStyle="1" w:styleId="5F7FC22FC4874DD28DDE40B1B1CE6537">
    <w:name w:val="5F7FC22FC4874DD28DDE40B1B1CE6537"/>
    <w:rsid w:val="00703425"/>
    <w:pPr>
      <w:spacing w:after="160" w:line="259" w:lineRule="auto"/>
    </w:pPr>
  </w:style>
  <w:style w:type="paragraph" w:customStyle="1" w:styleId="E945EEFECE0F424DBCD08B8EEE66D56D">
    <w:name w:val="E945EEFECE0F424DBCD08B8EEE66D56D"/>
    <w:rsid w:val="00703425"/>
    <w:pPr>
      <w:spacing w:after="160" w:line="259" w:lineRule="auto"/>
    </w:pPr>
  </w:style>
  <w:style w:type="paragraph" w:customStyle="1" w:styleId="30FC09237B924795B56D176E99317331">
    <w:name w:val="30FC09237B924795B56D176E99317331"/>
    <w:rsid w:val="00703425"/>
    <w:pPr>
      <w:spacing w:after="160" w:line="259" w:lineRule="auto"/>
    </w:pPr>
  </w:style>
  <w:style w:type="paragraph" w:customStyle="1" w:styleId="6380848CF4A74D50B1FF2676675378DC">
    <w:name w:val="6380848CF4A74D50B1FF2676675378DC"/>
    <w:rsid w:val="00703425"/>
    <w:pPr>
      <w:spacing w:after="160" w:line="259" w:lineRule="auto"/>
    </w:pPr>
  </w:style>
  <w:style w:type="paragraph" w:customStyle="1" w:styleId="93F734DAB5EB4552B86E078914F30C36">
    <w:name w:val="93F734DAB5EB4552B86E078914F30C36"/>
    <w:rsid w:val="00703425"/>
    <w:pPr>
      <w:spacing w:after="160" w:line="259" w:lineRule="auto"/>
    </w:pPr>
  </w:style>
  <w:style w:type="paragraph" w:customStyle="1" w:styleId="901CA8F0EB094B46A854EC8E89445E9D">
    <w:name w:val="901CA8F0EB094B46A854EC8E89445E9D"/>
    <w:rsid w:val="00703425"/>
    <w:pPr>
      <w:spacing w:after="160" w:line="259" w:lineRule="auto"/>
    </w:pPr>
  </w:style>
  <w:style w:type="paragraph" w:customStyle="1" w:styleId="DEEEC32FF78A4B28976FD92DDD6C77B2">
    <w:name w:val="DEEEC32FF78A4B28976FD92DDD6C77B2"/>
    <w:rsid w:val="00703425"/>
    <w:pPr>
      <w:spacing w:after="160" w:line="259" w:lineRule="auto"/>
    </w:pPr>
  </w:style>
  <w:style w:type="paragraph" w:customStyle="1" w:styleId="DB8B566BBA9E405AAB090EFDB11DFA2F">
    <w:name w:val="DB8B566BBA9E405AAB090EFDB11DFA2F"/>
    <w:rsid w:val="00703425"/>
    <w:pPr>
      <w:spacing w:after="160" w:line="259" w:lineRule="auto"/>
    </w:pPr>
  </w:style>
  <w:style w:type="paragraph" w:customStyle="1" w:styleId="E54112D1BBB3461FB934D43AF6F22B74">
    <w:name w:val="E54112D1BBB3461FB934D43AF6F22B74"/>
    <w:rsid w:val="00703425"/>
    <w:pPr>
      <w:spacing w:after="160" w:line="259" w:lineRule="auto"/>
    </w:pPr>
  </w:style>
  <w:style w:type="paragraph" w:customStyle="1" w:styleId="89316E9BABF4426A8FA08EC36758CBCC">
    <w:name w:val="89316E9BABF4426A8FA08EC36758CBCC"/>
    <w:rsid w:val="00703425"/>
    <w:pPr>
      <w:spacing w:after="160" w:line="259" w:lineRule="auto"/>
    </w:pPr>
  </w:style>
  <w:style w:type="paragraph" w:customStyle="1" w:styleId="7414EDA749DA42798B2D98EDA7692836">
    <w:name w:val="7414EDA749DA42798B2D98EDA7692836"/>
    <w:rsid w:val="00703425"/>
    <w:pPr>
      <w:spacing w:after="160" w:line="259" w:lineRule="auto"/>
    </w:pPr>
  </w:style>
  <w:style w:type="paragraph" w:customStyle="1" w:styleId="D3CC59590D4E4EA7BFC1A2E7ABC922D6">
    <w:name w:val="D3CC59590D4E4EA7BFC1A2E7ABC922D6"/>
    <w:rsid w:val="00703425"/>
    <w:pPr>
      <w:spacing w:after="160" w:line="259" w:lineRule="auto"/>
    </w:pPr>
  </w:style>
  <w:style w:type="paragraph" w:customStyle="1" w:styleId="E5646375FC88492B9AAA39EC75E703D6">
    <w:name w:val="E5646375FC88492B9AAA39EC75E703D6"/>
    <w:rsid w:val="00703425"/>
    <w:pPr>
      <w:spacing w:after="160" w:line="259" w:lineRule="auto"/>
    </w:pPr>
  </w:style>
  <w:style w:type="paragraph" w:customStyle="1" w:styleId="EFEC271FA50043E0A08EE3B6FE169097">
    <w:name w:val="EFEC271FA50043E0A08EE3B6FE169097"/>
    <w:rsid w:val="00703425"/>
    <w:pPr>
      <w:spacing w:after="160" w:line="259" w:lineRule="auto"/>
    </w:pPr>
  </w:style>
  <w:style w:type="paragraph" w:customStyle="1" w:styleId="BEEBB7219D3F41429E2856682D111F46">
    <w:name w:val="BEEBB7219D3F41429E2856682D111F46"/>
    <w:rsid w:val="00703425"/>
    <w:pPr>
      <w:spacing w:after="160" w:line="259" w:lineRule="auto"/>
    </w:pPr>
  </w:style>
  <w:style w:type="paragraph" w:customStyle="1" w:styleId="38229C28B5CA49CC85B088410E26592C">
    <w:name w:val="38229C28B5CA49CC85B088410E26592C"/>
    <w:rsid w:val="00703425"/>
    <w:pPr>
      <w:spacing w:after="160" w:line="259" w:lineRule="auto"/>
    </w:pPr>
  </w:style>
  <w:style w:type="paragraph" w:customStyle="1" w:styleId="081DAC8FC97E474CAEB02FCEDF9F4FF8">
    <w:name w:val="081DAC8FC97E474CAEB02FCEDF9F4FF8"/>
    <w:rsid w:val="00703425"/>
    <w:pPr>
      <w:spacing w:after="160" w:line="259" w:lineRule="auto"/>
    </w:pPr>
  </w:style>
  <w:style w:type="paragraph" w:customStyle="1" w:styleId="F9A86692831B42B893FCE8E38CF69F93">
    <w:name w:val="F9A86692831B42B893FCE8E38CF69F93"/>
    <w:rsid w:val="00703425"/>
    <w:pPr>
      <w:spacing w:after="160" w:line="259" w:lineRule="auto"/>
    </w:pPr>
  </w:style>
  <w:style w:type="paragraph" w:customStyle="1" w:styleId="C22FDAF3EAA24794B110BA6ADCF8157B">
    <w:name w:val="C22FDAF3EAA24794B110BA6ADCF8157B"/>
    <w:rsid w:val="00703425"/>
    <w:pPr>
      <w:spacing w:after="160" w:line="259" w:lineRule="auto"/>
    </w:pPr>
  </w:style>
  <w:style w:type="paragraph" w:customStyle="1" w:styleId="4391060F7AF346979135BEB2D26CC319">
    <w:name w:val="4391060F7AF346979135BEB2D26CC319"/>
    <w:rsid w:val="00703425"/>
    <w:pPr>
      <w:spacing w:after="160" w:line="259" w:lineRule="auto"/>
    </w:pPr>
  </w:style>
  <w:style w:type="paragraph" w:customStyle="1" w:styleId="079B708AF98D4CFEAE6EE78272EB600C">
    <w:name w:val="079B708AF98D4CFEAE6EE78272EB600C"/>
    <w:rsid w:val="00703425"/>
    <w:pPr>
      <w:spacing w:after="160" w:line="259" w:lineRule="auto"/>
    </w:pPr>
  </w:style>
  <w:style w:type="paragraph" w:customStyle="1" w:styleId="276F7B756D854075AFE30E757A1D01FA">
    <w:name w:val="276F7B756D854075AFE30E757A1D01FA"/>
    <w:rsid w:val="00703425"/>
    <w:pPr>
      <w:spacing w:after="160" w:line="259" w:lineRule="auto"/>
    </w:pPr>
  </w:style>
  <w:style w:type="paragraph" w:customStyle="1" w:styleId="CCC3F548F22E4F599BD8A872E2DD2534">
    <w:name w:val="CCC3F548F22E4F599BD8A872E2DD2534"/>
    <w:rsid w:val="00703425"/>
    <w:pPr>
      <w:spacing w:after="160" w:line="259" w:lineRule="auto"/>
    </w:pPr>
  </w:style>
  <w:style w:type="paragraph" w:customStyle="1" w:styleId="9D826758413C4BD399E2AED51794767D">
    <w:name w:val="9D826758413C4BD399E2AED51794767D"/>
    <w:rsid w:val="00703425"/>
    <w:pPr>
      <w:spacing w:after="160" w:line="259" w:lineRule="auto"/>
    </w:pPr>
  </w:style>
  <w:style w:type="paragraph" w:customStyle="1" w:styleId="63F07E24F2D6464892F09EAC29C5FD3A">
    <w:name w:val="63F07E24F2D6464892F09EAC29C5FD3A"/>
    <w:rsid w:val="00703425"/>
    <w:pPr>
      <w:spacing w:after="160" w:line="259" w:lineRule="auto"/>
    </w:pPr>
  </w:style>
  <w:style w:type="paragraph" w:customStyle="1" w:styleId="BC171867164B40DB86E3BE670803C732">
    <w:name w:val="BC171867164B40DB86E3BE670803C732"/>
    <w:rsid w:val="00703425"/>
    <w:pPr>
      <w:spacing w:after="160" w:line="259" w:lineRule="auto"/>
    </w:pPr>
  </w:style>
  <w:style w:type="paragraph" w:customStyle="1" w:styleId="882D813B6D714519B9725DD73B6ED27E">
    <w:name w:val="882D813B6D714519B9725DD73B6ED27E"/>
    <w:rsid w:val="00703425"/>
    <w:pPr>
      <w:spacing w:after="160" w:line="259" w:lineRule="auto"/>
    </w:pPr>
  </w:style>
  <w:style w:type="paragraph" w:customStyle="1" w:styleId="6EBCE0817ACF4929A1D27C0C609E4A34">
    <w:name w:val="6EBCE0817ACF4929A1D27C0C609E4A34"/>
    <w:rsid w:val="00703425"/>
    <w:pPr>
      <w:spacing w:after="160" w:line="259" w:lineRule="auto"/>
    </w:pPr>
  </w:style>
  <w:style w:type="paragraph" w:customStyle="1" w:styleId="7A5965ECEE2141D3956753BB7C0BBBF3">
    <w:name w:val="7A5965ECEE2141D3956753BB7C0BBBF3"/>
    <w:rsid w:val="00703425"/>
    <w:pPr>
      <w:spacing w:after="160" w:line="259" w:lineRule="auto"/>
    </w:pPr>
  </w:style>
  <w:style w:type="paragraph" w:customStyle="1" w:styleId="F39C0FCDEF5F48ECA67B850DA1E261A9">
    <w:name w:val="F39C0FCDEF5F48ECA67B850DA1E261A9"/>
    <w:rsid w:val="00F64953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0E872FCBFEC574A8B8A0F70EC2AE454" ma:contentTypeVersion="19" ma:contentTypeDescription="Crear nuevo documento." ma:contentTypeScope="" ma:versionID="f822bbbbf9e7d1e6b05f3a784fae818c">
  <xsd:schema xmlns:xsd="http://www.w3.org/2001/XMLSchema" xmlns:xs="http://www.w3.org/2001/XMLSchema" xmlns:p="http://schemas.microsoft.com/office/2006/metadata/properties" xmlns:ns2="fc2969d0-809c-46e2-ac62-def8598ec0ca" xmlns:ns3="adabf4ff-3498-4682-b33b-6473954ae495" xmlns:ns4="4dd5dfc2-7834-436a-b416-243ab7328398" targetNamespace="http://schemas.microsoft.com/office/2006/metadata/properties" ma:root="true" ma:fieldsID="d718d098b33f7c5bbc131fafa74c2a5c" ns2:_="" ns3:_="" ns4:_="">
    <xsd:import namespace="fc2969d0-809c-46e2-ac62-def8598ec0ca"/>
    <xsd:import namespace="adabf4ff-3498-4682-b33b-6473954ae495"/>
    <xsd:import namespace="4dd5dfc2-7834-436a-b416-243ab73283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969d0-809c-46e2-ac62-def8598ec0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2f10f69a-613f-43af-b325-0342f5f931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bf4ff-3498-4682-b33b-6473954ae4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5dfc2-7834-436a-b416-243ab732839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3a5468f-1b16-4efc-bb75-5d0fbf0a0416}" ma:internalName="TaxCatchAll" ma:showField="CatchAllData" ma:web="4dd5dfc2-7834-436a-b416-243ab73283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969d0-809c-46e2-ac62-def8598ec0ca">
      <Terms xmlns="http://schemas.microsoft.com/office/infopath/2007/PartnerControls"/>
    </lcf76f155ced4ddcb4097134ff3c332f>
    <TaxCatchAll xmlns="4dd5dfc2-7834-436a-b416-243ab732839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DDCD9D-2A12-411B-8FE1-7DEEA563F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969d0-809c-46e2-ac62-def8598ec0ca"/>
    <ds:schemaRef ds:uri="adabf4ff-3498-4682-b33b-6473954ae495"/>
    <ds:schemaRef ds:uri="4dd5dfc2-7834-436a-b416-243ab73283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304EFD-B1B3-401F-8CEC-09F65F69E1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26AB85-7774-48CF-992F-5FF9DC39BF33}">
  <ds:schemaRefs>
    <ds:schemaRef ds:uri="http://schemas.microsoft.com/office/2006/metadata/properties"/>
    <ds:schemaRef ds:uri="http://schemas.microsoft.com/office/infopath/2007/PartnerControls"/>
    <ds:schemaRef ds:uri="fc2969d0-809c-46e2-ac62-def8598ec0ca"/>
    <ds:schemaRef ds:uri="4dd5dfc2-7834-436a-b416-243ab7328398"/>
  </ds:schemaRefs>
</ds:datastoreItem>
</file>

<file path=customXml/itemProps4.xml><?xml version="1.0" encoding="utf-8"?>
<ds:datastoreItem xmlns:ds="http://schemas.openxmlformats.org/officeDocument/2006/customXml" ds:itemID="{BBA148E6-81F3-456A-9D69-3A78BE3A9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8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Cardenal</dc:creator>
  <cp:lastModifiedBy>Eva Cardenal</cp:lastModifiedBy>
  <cp:revision>22</cp:revision>
  <cp:lastPrinted>2017-05-11T11:48:00Z</cp:lastPrinted>
  <dcterms:created xsi:type="dcterms:W3CDTF">2017-05-11T11:29:00Z</dcterms:created>
  <dcterms:modified xsi:type="dcterms:W3CDTF">2025-04-0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E872FCBFEC574A8B8A0F70EC2AE454</vt:lpwstr>
  </property>
  <property fmtid="{D5CDD505-2E9C-101B-9397-08002B2CF9AE}" pid="3" name="Order">
    <vt:r8>2598800</vt:r8>
  </property>
  <property fmtid="{D5CDD505-2E9C-101B-9397-08002B2CF9AE}" pid="4" name="MediaServiceImageTags">
    <vt:lpwstr/>
  </property>
</Properties>
</file>